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DBE09" w14:textId="52C2C35E" w:rsidR="0016082A" w:rsidRDefault="00B81F22" w:rsidP="0016082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81F22">
        <w:rPr>
          <w:rFonts w:ascii="Times New Roman" w:hAnsi="Times New Roman" w:cs="Times New Roman"/>
          <w:b/>
          <w:sz w:val="24"/>
          <w:szCs w:val="24"/>
        </w:rPr>
        <w:t>Tables</w:t>
      </w:r>
    </w:p>
    <w:tbl>
      <w:tblPr>
        <w:tblStyle w:val="PlainTable2"/>
        <w:tblW w:w="9177" w:type="dxa"/>
        <w:tblLook w:val="04A0" w:firstRow="1" w:lastRow="0" w:firstColumn="1" w:lastColumn="0" w:noHBand="0" w:noVBand="1"/>
      </w:tblPr>
      <w:tblGrid>
        <w:gridCol w:w="1483"/>
        <w:gridCol w:w="2530"/>
        <w:gridCol w:w="2671"/>
        <w:gridCol w:w="2493"/>
      </w:tblGrid>
      <w:tr w:rsidR="00EC2AD1" w:rsidRPr="00317E20" w14:paraId="745DD321" w14:textId="77777777" w:rsidTr="002E2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Align w:val="center"/>
          </w:tcPr>
          <w:p w14:paraId="72C53B04" w14:textId="77777777" w:rsidR="00EC2AD1" w:rsidRPr="00317E20" w:rsidRDefault="00EC2AD1" w:rsidP="002E20F5">
            <w:pPr>
              <w:spacing w:line="360" w:lineRule="auto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Relation with Performance</w:t>
            </w:r>
          </w:p>
        </w:tc>
        <w:tc>
          <w:tcPr>
            <w:tcW w:w="2551" w:type="dxa"/>
            <w:vAlign w:val="center"/>
          </w:tcPr>
          <w:p w14:paraId="1375F1E1" w14:textId="77777777" w:rsidR="00EC2AD1" w:rsidRPr="00317E20" w:rsidRDefault="00EC2AD1" w:rsidP="002E20F5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Positive</w:t>
            </w:r>
          </w:p>
        </w:tc>
        <w:tc>
          <w:tcPr>
            <w:tcW w:w="2694" w:type="dxa"/>
            <w:vAlign w:val="center"/>
          </w:tcPr>
          <w:p w14:paraId="2ECD0E18" w14:textId="77777777" w:rsidR="00EC2AD1" w:rsidRPr="00317E20" w:rsidRDefault="00EC2AD1" w:rsidP="002E20F5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Negative</w:t>
            </w:r>
          </w:p>
        </w:tc>
        <w:tc>
          <w:tcPr>
            <w:tcW w:w="2514" w:type="dxa"/>
            <w:vAlign w:val="center"/>
          </w:tcPr>
          <w:p w14:paraId="0BA281E5" w14:textId="77777777" w:rsidR="00EC2AD1" w:rsidRPr="00317E20" w:rsidRDefault="00EC2AD1" w:rsidP="002E20F5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No relation</w:t>
            </w:r>
          </w:p>
        </w:tc>
      </w:tr>
      <w:tr w:rsidR="00EC2AD1" w:rsidRPr="00317E20" w14:paraId="72C85951" w14:textId="77777777" w:rsidTr="002E20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Align w:val="center"/>
          </w:tcPr>
          <w:p w14:paraId="4E7987E2" w14:textId="77777777" w:rsidR="00EC2AD1" w:rsidRPr="00317E20" w:rsidRDefault="00EC2AD1" w:rsidP="002E20F5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Commitment towards CSR</w:t>
            </w:r>
          </w:p>
        </w:tc>
        <w:tc>
          <w:tcPr>
            <w:tcW w:w="2551" w:type="dxa"/>
          </w:tcPr>
          <w:p w14:paraId="275EBC59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Posnikoff</w:t>
            </w:r>
            <w:proofErr w:type="spellEnd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 (1997) </w:t>
            </w:r>
          </w:p>
          <w:p w14:paraId="786C749A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Ruso</w:t>
            </w:r>
            <w:proofErr w:type="spellEnd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Fouts</w:t>
            </w:r>
            <w:proofErr w:type="spellEnd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 (1997) </w:t>
            </w:r>
          </w:p>
          <w:p w14:paraId="73C222B7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McWilliams &amp; Siegel (2000)</w:t>
            </w:r>
          </w:p>
          <w:p w14:paraId="79BAC089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Supriti</w:t>
            </w:r>
            <w:proofErr w:type="spellEnd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Damodar</w:t>
            </w:r>
            <w:proofErr w:type="spellEnd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 (2010)</w:t>
            </w:r>
          </w:p>
          <w:p w14:paraId="0C7943EE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Amole et al. (2012)</w:t>
            </w:r>
          </w:p>
          <w:p w14:paraId="232FB431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Babalola (2012)</w:t>
            </w:r>
          </w:p>
          <w:p w14:paraId="78206E26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Wijaya (2012)</w:t>
            </w:r>
          </w:p>
          <w:p w14:paraId="0F2EAA68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Ajide</w:t>
            </w:r>
            <w:proofErr w:type="spellEnd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Aderemi</w:t>
            </w:r>
            <w:proofErr w:type="spellEnd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 (2014)</w:t>
            </w:r>
          </w:p>
          <w:p w14:paraId="0C4C2257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Kiran et al. (2015)</w:t>
            </w:r>
          </w:p>
        </w:tc>
        <w:tc>
          <w:tcPr>
            <w:tcW w:w="2694" w:type="dxa"/>
          </w:tcPr>
          <w:p w14:paraId="5FCE0CD0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Friedman (1970)</w:t>
            </w:r>
          </w:p>
          <w:p w14:paraId="7ECE8404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Wright &amp; Ferris (1997)</w:t>
            </w:r>
          </w:p>
          <w:p w14:paraId="53AB8257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D’Arcimoles</w:t>
            </w:r>
            <w:proofErr w:type="spellEnd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Trebucq</w:t>
            </w:r>
            <w:proofErr w:type="spellEnd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 (2002)</w:t>
            </w:r>
          </w:p>
          <w:p w14:paraId="75B42B3A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Kang et al. (2010)</w:t>
            </w:r>
          </w:p>
          <w:p w14:paraId="1BEB584B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Retno</w:t>
            </w:r>
            <w:proofErr w:type="spellEnd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Priantinah</w:t>
            </w:r>
            <w:proofErr w:type="spellEnd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 (2012)</w:t>
            </w:r>
          </w:p>
          <w:p w14:paraId="2EA6F16A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Wardoyo</w:t>
            </w:r>
            <w:proofErr w:type="spellEnd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 &amp; Veronica (2013)</w:t>
            </w:r>
          </w:p>
        </w:tc>
        <w:tc>
          <w:tcPr>
            <w:tcW w:w="2514" w:type="dxa"/>
          </w:tcPr>
          <w:p w14:paraId="558843E0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Arlow</w:t>
            </w:r>
            <w:proofErr w:type="spellEnd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 and Gannon (1982)</w:t>
            </w:r>
          </w:p>
          <w:p w14:paraId="67A0D671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Aupperle</w:t>
            </w:r>
            <w:proofErr w:type="spellEnd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 et al. (1985)</w:t>
            </w:r>
          </w:p>
          <w:p w14:paraId="204FA6BD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McWilliams &amp; Siegel (2000) </w:t>
            </w:r>
          </w:p>
          <w:p w14:paraId="2ABC538A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Aras et al. (2010)</w:t>
            </w:r>
          </w:p>
          <w:p w14:paraId="15DD956D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Kang et al. (2010)</w:t>
            </w:r>
          </w:p>
          <w:p w14:paraId="70BA243A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Mulyadi</w:t>
            </w:r>
            <w:proofErr w:type="spellEnd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 (2012)</w:t>
            </w:r>
          </w:p>
          <w:p w14:paraId="300CB6AA" w14:textId="77777777" w:rsidR="00EC2AD1" w:rsidRPr="00317E20" w:rsidRDefault="00EC2AD1" w:rsidP="002E20F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Riantani</w:t>
            </w:r>
            <w:proofErr w:type="spellEnd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 xml:space="preserve"> et al. (2015)</w:t>
            </w:r>
          </w:p>
        </w:tc>
      </w:tr>
    </w:tbl>
    <w:p w14:paraId="0B177629" w14:textId="24C380F0" w:rsidR="00EC2AD1" w:rsidRPr="00317E20" w:rsidRDefault="00EC2AD1" w:rsidP="00EC2AD1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able 1</w:t>
      </w:r>
      <w:r w:rsidRPr="00317E20">
        <w:rPr>
          <w:rFonts w:ascii="Times New Roman" w:hAnsi="Times New Roman" w:cs="Times New Roman"/>
          <w:i/>
          <w:sz w:val="24"/>
          <w:szCs w:val="24"/>
        </w:rPr>
        <w:t xml:space="preserve">: Commitment towards CSR, existing studies </w:t>
      </w:r>
    </w:p>
    <w:p w14:paraId="14CDD920" w14:textId="77777777" w:rsidR="00EC2AD1" w:rsidRDefault="00EC2AD1" w:rsidP="0016082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PlainTable2"/>
        <w:tblpPr w:leftFromText="180" w:rightFromText="180" w:vertAnchor="text" w:horzAnchor="margin" w:tblpY="96"/>
        <w:tblW w:w="9498" w:type="dxa"/>
        <w:tblLook w:val="04A0" w:firstRow="1" w:lastRow="0" w:firstColumn="1" w:lastColumn="0" w:noHBand="0" w:noVBand="1"/>
      </w:tblPr>
      <w:tblGrid>
        <w:gridCol w:w="2694"/>
        <w:gridCol w:w="1809"/>
        <w:gridCol w:w="4995"/>
      </w:tblGrid>
      <w:tr w:rsidR="00D860C5" w:rsidRPr="00317E20" w14:paraId="7B5870EF" w14:textId="77777777" w:rsidTr="00D860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3C2061B8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Indicator</w:t>
            </w:r>
          </w:p>
        </w:tc>
        <w:tc>
          <w:tcPr>
            <w:tcW w:w="1809" w:type="dxa"/>
          </w:tcPr>
          <w:p w14:paraId="4151B2D3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Achievers (%)</w:t>
            </w:r>
          </w:p>
        </w:tc>
        <w:tc>
          <w:tcPr>
            <w:tcW w:w="4995" w:type="dxa"/>
          </w:tcPr>
          <w:p w14:paraId="76462077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inition/ Score</w:t>
            </w:r>
          </w:p>
        </w:tc>
      </w:tr>
      <w:tr w:rsidR="00D860C5" w:rsidRPr="00317E20" w14:paraId="1C0C176D" w14:textId="77777777" w:rsidTr="00D86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0AF17CD6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Environment</w:t>
            </w:r>
          </w:p>
        </w:tc>
        <w:tc>
          <w:tcPr>
            <w:tcW w:w="1809" w:type="dxa"/>
            <w:vAlign w:val="center"/>
          </w:tcPr>
          <w:p w14:paraId="6D4EC288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4995" w:type="dxa"/>
          </w:tcPr>
          <w:p w14:paraId="0189BC5E" w14:textId="77777777" w:rsidR="00D860C5" w:rsidRPr="00852650" w:rsidRDefault="00D860C5" w:rsidP="006F2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shows commitment towards the environment, score = 1; 0 otherwise </w:t>
            </w:r>
          </w:p>
        </w:tc>
      </w:tr>
      <w:tr w:rsidR="00D860C5" w:rsidRPr="00317E20" w14:paraId="2532055C" w14:textId="77777777" w:rsidTr="00D860C5">
        <w:trPr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16EB69B2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Energy</w:t>
            </w:r>
          </w:p>
        </w:tc>
        <w:tc>
          <w:tcPr>
            <w:tcW w:w="1809" w:type="dxa"/>
            <w:vAlign w:val="center"/>
          </w:tcPr>
          <w:p w14:paraId="6042A060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4995" w:type="dxa"/>
            <w:vAlign w:val="center"/>
          </w:tcPr>
          <w:p w14:paraId="770F68BD" w14:textId="77777777" w:rsidR="00D860C5" w:rsidRPr="00852650" w:rsidRDefault="00D860C5" w:rsidP="006F2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</w:t>
            </w:r>
            <w:r>
              <w:rPr>
                <w:rFonts w:ascii="Times New Roman" w:hAnsi="Times New Roman" w:cs="Times New Roman"/>
                <w:sz w:val="24"/>
              </w:rPr>
              <w:t>uses</w:t>
            </w:r>
            <w:r w:rsidRPr="00852650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sustainable/ renewable sources of</w:t>
            </w:r>
            <w:r w:rsidRPr="00852650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energy</w:t>
            </w:r>
            <w:r w:rsidRPr="00852650">
              <w:rPr>
                <w:rFonts w:ascii="Times New Roman" w:hAnsi="Times New Roman" w:cs="Times New Roman"/>
                <w:sz w:val="24"/>
              </w:rPr>
              <w:t xml:space="preserve">, score = 1; 0 otherwise </w:t>
            </w:r>
          </w:p>
        </w:tc>
      </w:tr>
      <w:tr w:rsidR="00D860C5" w:rsidRPr="00317E20" w14:paraId="3AD9B539" w14:textId="77777777" w:rsidTr="00D86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0B046714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Health</w:t>
            </w:r>
          </w:p>
        </w:tc>
        <w:tc>
          <w:tcPr>
            <w:tcW w:w="1809" w:type="dxa"/>
            <w:vAlign w:val="center"/>
          </w:tcPr>
          <w:p w14:paraId="42F316C6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4995" w:type="dxa"/>
          </w:tcPr>
          <w:p w14:paraId="02BD7FBA" w14:textId="77777777" w:rsidR="00D860C5" w:rsidRPr="00852650" w:rsidRDefault="00D860C5" w:rsidP="006F2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shows commitment towards </w:t>
            </w:r>
            <w:r>
              <w:rPr>
                <w:rFonts w:ascii="Times New Roman" w:hAnsi="Times New Roman" w:cs="Times New Roman"/>
                <w:sz w:val="24"/>
              </w:rPr>
              <w:t>health and hygiene</w:t>
            </w:r>
            <w:r w:rsidRPr="00852650">
              <w:rPr>
                <w:rFonts w:ascii="Times New Roman" w:hAnsi="Times New Roman" w:cs="Times New Roman"/>
                <w:sz w:val="24"/>
              </w:rPr>
              <w:t xml:space="preserve">, score = 1; 0 otherwise </w:t>
            </w:r>
          </w:p>
        </w:tc>
      </w:tr>
      <w:tr w:rsidR="00D860C5" w:rsidRPr="00317E20" w14:paraId="21587DDF" w14:textId="77777777" w:rsidTr="00D860C5">
        <w:trPr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4D0A1D75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Occupational Safety</w:t>
            </w:r>
          </w:p>
        </w:tc>
        <w:tc>
          <w:tcPr>
            <w:tcW w:w="1809" w:type="dxa"/>
            <w:vAlign w:val="center"/>
          </w:tcPr>
          <w:p w14:paraId="1818E281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4995" w:type="dxa"/>
          </w:tcPr>
          <w:p w14:paraId="0DB62FE8" w14:textId="77777777" w:rsidR="00D860C5" w:rsidRPr="00852650" w:rsidRDefault="00D860C5" w:rsidP="006F2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</w:t>
            </w:r>
            <w:r>
              <w:rPr>
                <w:rFonts w:ascii="Times New Roman" w:hAnsi="Times New Roman" w:cs="Times New Roman"/>
                <w:sz w:val="24"/>
              </w:rPr>
              <w:t>takes</w:t>
            </w:r>
            <w:r w:rsidRPr="00852650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steps ensuring</w:t>
            </w:r>
            <w:r w:rsidRPr="00852650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occupational safety of employees</w:t>
            </w:r>
            <w:r w:rsidRPr="00852650">
              <w:rPr>
                <w:rFonts w:ascii="Times New Roman" w:hAnsi="Times New Roman" w:cs="Times New Roman"/>
                <w:sz w:val="24"/>
              </w:rPr>
              <w:t xml:space="preserve">, score = 1; 0 otherwise </w:t>
            </w:r>
          </w:p>
        </w:tc>
      </w:tr>
      <w:tr w:rsidR="00D860C5" w:rsidRPr="00317E20" w14:paraId="6EA0F19C" w14:textId="77777777" w:rsidTr="00D86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5AE19C64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Workforce</w:t>
            </w:r>
          </w:p>
        </w:tc>
        <w:tc>
          <w:tcPr>
            <w:tcW w:w="1809" w:type="dxa"/>
            <w:vAlign w:val="center"/>
          </w:tcPr>
          <w:p w14:paraId="1C399401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4995" w:type="dxa"/>
          </w:tcPr>
          <w:p w14:paraId="67EF9E83" w14:textId="77777777" w:rsidR="00D860C5" w:rsidRPr="00852650" w:rsidRDefault="00D860C5" w:rsidP="006F2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</w:t>
            </w:r>
            <w:r>
              <w:rPr>
                <w:rFonts w:ascii="Times New Roman" w:hAnsi="Times New Roman" w:cs="Times New Roman"/>
                <w:sz w:val="24"/>
              </w:rPr>
              <w:t>takes care of</w:t>
            </w:r>
            <w:r w:rsidRPr="00852650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their workforce</w:t>
            </w:r>
            <w:r w:rsidRPr="00852650">
              <w:rPr>
                <w:rFonts w:ascii="Times New Roman" w:hAnsi="Times New Roman" w:cs="Times New Roman"/>
                <w:sz w:val="24"/>
              </w:rPr>
              <w:t>,</w:t>
            </w:r>
            <w:r>
              <w:rPr>
                <w:rFonts w:ascii="Times New Roman" w:hAnsi="Times New Roman" w:cs="Times New Roman"/>
                <w:sz w:val="24"/>
              </w:rPr>
              <w:t xml:space="preserve"> providing tangible benefits,</w:t>
            </w:r>
            <w:r w:rsidRPr="00852650">
              <w:rPr>
                <w:rFonts w:ascii="Times New Roman" w:hAnsi="Times New Roman" w:cs="Times New Roman"/>
                <w:sz w:val="24"/>
              </w:rPr>
              <w:t xml:space="preserve"> score = 1; 0 otherwise </w:t>
            </w:r>
          </w:p>
        </w:tc>
      </w:tr>
      <w:tr w:rsidR="00D860C5" w:rsidRPr="00317E20" w14:paraId="556226FC" w14:textId="77777777" w:rsidTr="00D860C5">
        <w:trPr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2F61EEB3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Society Involvement</w:t>
            </w:r>
          </w:p>
        </w:tc>
        <w:tc>
          <w:tcPr>
            <w:tcW w:w="1809" w:type="dxa"/>
            <w:vAlign w:val="center"/>
          </w:tcPr>
          <w:p w14:paraId="5B0F1AC6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4995" w:type="dxa"/>
            <w:vAlign w:val="center"/>
          </w:tcPr>
          <w:p w14:paraId="6D82FE49" w14:textId="77777777" w:rsidR="00D860C5" w:rsidRPr="00852650" w:rsidRDefault="00D860C5" w:rsidP="006F2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</w:t>
            </w:r>
            <w:r>
              <w:rPr>
                <w:rFonts w:ascii="Times New Roman" w:hAnsi="Times New Roman" w:cs="Times New Roman"/>
                <w:sz w:val="24"/>
              </w:rPr>
              <w:t>is involved with the wellbeing of the society</w:t>
            </w:r>
            <w:r w:rsidRPr="00852650">
              <w:rPr>
                <w:rFonts w:ascii="Times New Roman" w:hAnsi="Times New Roman" w:cs="Times New Roman"/>
                <w:sz w:val="24"/>
              </w:rPr>
              <w:t>, score = 1; 0 otherwise</w:t>
            </w:r>
          </w:p>
        </w:tc>
      </w:tr>
      <w:tr w:rsidR="00D860C5" w:rsidRPr="00317E20" w14:paraId="78830F72" w14:textId="77777777" w:rsidTr="00D86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317E841D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lastRenderedPageBreak/>
              <w:t>Business Ethics</w:t>
            </w:r>
          </w:p>
        </w:tc>
        <w:tc>
          <w:tcPr>
            <w:tcW w:w="1809" w:type="dxa"/>
            <w:vAlign w:val="center"/>
          </w:tcPr>
          <w:p w14:paraId="5D9F1BF5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4995" w:type="dxa"/>
            <w:vAlign w:val="center"/>
          </w:tcPr>
          <w:p w14:paraId="3C007486" w14:textId="77777777" w:rsidR="00D860C5" w:rsidRPr="00852650" w:rsidRDefault="00D860C5" w:rsidP="006F2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</w:t>
            </w:r>
            <w:r>
              <w:rPr>
                <w:rFonts w:ascii="Times New Roman" w:hAnsi="Times New Roman" w:cs="Times New Roman"/>
                <w:sz w:val="24"/>
              </w:rPr>
              <w:t>pursues, focuses on and evidences strong business ethics</w:t>
            </w:r>
            <w:r w:rsidRPr="00852650">
              <w:rPr>
                <w:rFonts w:ascii="Times New Roman" w:hAnsi="Times New Roman" w:cs="Times New Roman"/>
                <w:sz w:val="24"/>
              </w:rPr>
              <w:t>, score = 1; 0 otherwise</w:t>
            </w:r>
          </w:p>
        </w:tc>
      </w:tr>
      <w:tr w:rsidR="00D860C5" w:rsidRPr="00317E20" w14:paraId="296DDC0B" w14:textId="77777777" w:rsidTr="00D860C5">
        <w:trPr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56F46F4A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Sustainable Development</w:t>
            </w:r>
          </w:p>
        </w:tc>
        <w:tc>
          <w:tcPr>
            <w:tcW w:w="1809" w:type="dxa"/>
            <w:vAlign w:val="center"/>
          </w:tcPr>
          <w:p w14:paraId="7A5E52DB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4995" w:type="dxa"/>
            <w:vAlign w:val="center"/>
          </w:tcPr>
          <w:p w14:paraId="0F9D87C2" w14:textId="77777777" w:rsidR="00D860C5" w:rsidRPr="00852650" w:rsidRDefault="00D860C5" w:rsidP="006F2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</w:t>
            </w:r>
            <w:r>
              <w:rPr>
                <w:rFonts w:ascii="Times New Roman" w:hAnsi="Times New Roman" w:cs="Times New Roman"/>
                <w:sz w:val="24"/>
              </w:rPr>
              <w:t>follows practices that are sustainable</w:t>
            </w:r>
            <w:r w:rsidRPr="00852650">
              <w:rPr>
                <w:rFonts w:ascii="Times New Roman" w:hAnsi="Times New Roman" w:cs="Times New Roman"/>
                <w:sz w:val="24"/>
              </w:rPr>
              <w:t>, score = 1; 0 otherwise</w:t>
            </w:r>
          </w:p>
        </w:tc>
      </w:tr>
      <w:tr w:rsidR="00D860C5" w:rsidRPr="00317E20" w14:paraId="6F8D7461" w14:textId="77777777" w:rsidTr="00D86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769F5F2B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Corporate Governance</w:t>
            </w:r>
          </w:p>
        </w:tc>
        <w:tc>
          <w:tcPr>
            <w:tcW w:w="1809" w:type="dxa"/>
            <w:vAlign w:val="center"/>
          </w:tcPr>
          <w:p w14:paraId="5B12F845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4995" w:type="dxa"/>
            <w:vAlign w:val="center"/>
          </w:tcPr>
          <w:p w14:paraId="01CB4E74" w14:textId="77777777" w:rsidR="00D860C5" w:rsidRPr="00852650" w:rsidRDefault="00D860C5" w:rsidP="006F2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</w:t>
            </w:r>
            <w:r>
              <w:rPr>
                <w:rFonts w:ascii="Times New Roman" w:hAnsi="Times New Roman" w:cs="Times New Roman"/>
                <w:sz w:val="24"/>
              </w:rPr>
              <w:t>follows corporate governance principles</w:t>
            </w:r>
            <w:r w:rsidRPr="00852650">
              <w:rPr>
                <w:rFonts w:ascii="Times New Roman" w:hAnsi="Times New Roman" w:cs="Times New Roman"/>
                <w:sz w:val="24"/>
              </w:rPr>
              <w:t>, score = 1; 0 otherwise</w:t>
            </w:r>
          </w:p>
        </w:tc>
      </w:tr>
      <w:tr w:rsidR="00D860C5" w:rsidRPr="00317E20" w14:paraId="71C9274B" w14:textId="77777777" w:rsidTr="00D860C5">
        <w:trPr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20B6AEF2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Community</w:t>
            </w:r>
          </w:p>
        </w:tc>
        <w:tc>
          <w:tcPr>
            <w:tcW w:w="1809" w:type="dxa"/>
            <w:vAlign w:val="center"/>
          </w:tcPr>
          <w:p w14:paraId="1B622E24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4995" w:type="dxa"/>
            <w:vAlign w:val="center"/>
          </w:tcPr>
          <w:p w14:paraId="2090E5B5" w14:textId="77777777" w:rsidR="00D860C5" w:rsidRPr="00852650" w:rsidRDefault="00D860C5" w:rsidP="006F2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</w:t>
            </w:r>
            <w:r>
              <w:rPr>
                <w:rFonts w:ascii="Times New Roman" w:hAnsi="Times New Roman" w:cs="Times New Roman"/>
                <w:sz w:val="24"/>
              </w:rPr>
              <w:t>serves the community in any way</w:t>
            </w:r>
            <w:r w:rsidRPr="00852650">
              <w:rPr>
                <w:rFonts w:ascii="Times New Roman" w:hAnsi="Times New Roman" w:cs="Times New Roman"/>
                <w:sz w:val="24"/>
              </w:rPr>
              <w:t>, score = 1; 0 otherwise</w:t>
            </w:r>
          </w:p>
        </w:tc>
      </w:tr>
      <w:tr w:rsidR="00D860C5" w:rsidRPr="00317E20" w14:paraId="0D9B0C7E" w14:textId="77777777" w:rsidTr="00D86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4CF56095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Socially Responsible</w:t>
            </w:r>
          </w:p>
        </w:tc>
        <w:tc>
          <w:tcPr>
            <w:tcW w:w="1809" w:type="dxa"/>
            <w:vAlign w:val="center"/>
          </w:tcPr>
          <w:p w14:paraId="7C87032D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</w:t>
            </w:r>
          </w:p>
        </w:tc>
        <w:tc>
          <w:tcPr>
            <w:tcW w:w="4995" w:type="dxa"/>
            <w:vAlign w:val="center"/>
          </w:tcPr>
          <w:p w14:paraId="6291C763" w14:textId="77777777" w:rsidR="00D860C5" w:rsidRPr="00852650" w:rsidRDefault="00D860C5" w:rsidP="006F2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</w:t>
            </w:r>
            <w:r>
              <w:rPr>
                <w:rFonts w:ascii="Times New Roman" w:hAnsi="Times New Roman" w:cs="Times New Roman"/>
                <w:sz w:val="24"/>
              </w:rPr>
              <w:t>exhibits activities that are socially responsible</w:t>
            </w:r>
            <w:r w:rsidRPr="00852650">
              <w:rPr>
                <w:rFonts w:ascii="Times New Roman" w:hAnsi="Times New Roman" w:cs="Times New Roman"/>
                <w:sz w:val="24"/>
              </w:rPr>
              <w:t>, score = 1; 0 otherwise</w:t>
            </w:r>
          </w:p>
        </w:tc>
      </w:tr>
      <w:tr w:rsidR="00D860C5" w:rsidRPr="00317E20" w14:paraId="43CA7DF6" w14:textId="77777777" w:rsidTr="00D860C5">
        <w:trPr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103AE3FD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Employee Relations</w:t>
            </w:r>
          </w:p>
        </w:tc>
        <w:tc>
          <w:tcPr>
            <w:tcW w:w="1809" w:type="dxa"/>
            <w:vAlign w:val="center"/>
          </w:tcPr>
          <w:p w14:paraId="3E492CD0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4995" w:type="dxa"/>
            <w:vAlign w:val="center"/>
          </w:tcPr>
          <w:p w14:paraId="1849017B" w14:textId="77777777" w:rsidR="00D860C5" w:rsidRPr="00852650" w:rsidRDefault="00D860C5" w:rsidP="006F2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</w:t>
            </w:r>
            <w:r>
              <w:rPr>
                <w:rFonts w:ascii="Times New Roman" w:hAnsi="Times New Roman" w:cs="Times New Roman"/>
                <w:sz w:val="24"/>
              </w:rPr>
              <w:t>builds employee relations</w:t>
            </w:r>
            <w:r w:rsidRPr="00852650">
              <w:rPr>
                <w:rFonts w:ascii="Times New Roman" w:hAnsi="Times New Roman" w:cs="Times New Roman"/>
                <w:sz w:val="24"/>
              </w:rPr>
              <w:t>, score = 1; 0 otherwise</w:t>
            </w:r>
          </w:p>
        </w:tc>
      </w:tr>
      <w:tr w:rsidR="00D860C5" w:rsidRPr="00317E20" w14:paraId="59622844" w14:textId="77777777" w:rsidTr="00D86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4A4F1BA3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Women Empowerment</w:t>
            </w:r>
          </w:p>
        </w:tc>
        <w:tc>
          <w:tcPr>
            <w:tcW w:w="1809" w:type="dxa"/>
            <w:vAlign w:val="center"/>
          </w:tcPr>
          <w:p w14:paraId="57E40AD0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4995" w:type="dxa"/>
            <w:vAlign w:val="center"/>
          </w:tcPr>
          <w:p w14:paraId="627FBC28" w14:textId="77777777" w:rsidR="00D860C5" w:rsidRPr="00852650" w:rsidRDefault="00D860C5" w:rsidP="006F2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</w:t>
            </w:r>
            <w:r>
              <w:rPr>
                <w:rFonts w:ascii="Times New Roman" w:hAnsi="Times New Roman" w:cs="Times New Roman"/>
                <w:sz w:val="24"/>
              </w:rPr>
              <w:t>empowers</w:t>
            </w:r>
            <w:r w:rsidRPr="00852650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women</w:t>
            </w:r>
            <w:r w:rsidRPr="00852650">
              <w:rPr>
                <w:rFonts w:ascii="Times New Roman" w:hAnsi="Times New Roman" w:cs="Times New Roman"/>
                <w:sz w:val="24"/>
              </w:rPr>
              <w:t>, score = 1; 0 otherwise</w:t>
            </w:r>
          </w:p>
        </w:tc>
      </w:tr>
      <w:tr w:rsidR="00D860C5" w:rsidRPr="00317E20" w14:paraId="1221F873" w14:textId="77777777" w:rsidTr="00D860C5">
        <w:trPr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25AF9B76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Empowerment </w:t>
            </w:r>
          </w:p>
        </w:tc>
        <w:tc>
          <w:tcPr>
            <w:tcW w:w="1809" w:type="dxa"/>
            <w:vAlign w:val="center"/>
          </w:tcPr>
          <w:p w14:paraId="5CEBC0C7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4995" w:type="dxa"/>
            <w:vAlign w:val="center"/>
          </w:tcPr>
          <w:p w14:paraId="5B4F7400" w14:textId="77777777" w:rsidR="00D860C5" w:rsidRPr="00852650" w:rsidRDefault="00D860C5" w:rsidP="006F2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</w:t>
            </w:r>
            <w:r>
              <w:rPr>
                <w:rFonts w:ascii="Times New Roman" w:hAnsi="Times New Roman" w:cs="Times New Roman"/>
                <w:sz w:val="24"/>
              </w:rPr>
              <w:t>empowers</w:t>
            </w:r>
            <w:r w:rsidRPr="00852650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their workforce</w:t>
            </w:r>
            <w:r w:rsidRPr="00852650">
              <w:rPr>
                <w:rFonts w:ascii="Times New Roman" w:hAnsi="Times New Roman" w:cs="Times New Roman"/>
                <w:sz w:val="24"/>
              </w:rPr>
              <w:t>, score = 1; 0 otherwise</w:t>
            </w:r>
          </w:p>
        </w:tc>
      </w:tr>
      <w:tr w:rsidR="00D860C5" w:rsidRPr="00317E20" w14:paraId="0C5979A9" w14:textId="77777777" w:rsidTr="00D86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3C44FC17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Diversity</w:t>
            </w:r>
          </w:p>
        </w:tc>
        <w:tc>
          <w:tcPr>
            <w:tcW w:w="1809" w:type="dxa"/>
            <w:vAlign w:val="center"/>
          </w:tcPr>
          <w:p w14:paraId="3D87CD8E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995" w:type="dxa"/>
            <w:vAlign w:val="center"/>
          </w:tcPr>
          <w:p w14:paraId="1DE59A34" w14:textId="77777777" w:rsidR="00D860C5" w:rsidRPr="00852650" w:rsidRDefault="00D860C5" w:rsidP="006F2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</w:t>
            </w:r>
            <w:r>
              <w:rPr>
                <w:rFonts w:ascii="Times New Roman" w:hAnsi="Times New Roman" w:cs="Times New Roman"/>
                <w:sz w:val="24"/>
              </w:rPr>
              <w:t>works towards embracing diversity</w:t>
            </w:r>
            <w:r w:rsidRPr="00852650">
              <w:rPr>
                <w:rFonts w:ascii="Times New Roman" w:hAnsi="Times New Roman" w:cs="Times New Roman"/>
                <w:sz w:val="24"/>
              </w:rPr>
              <w:t>, score = 1; 0 otherwise</w:t>
            </w:r>
          </w:p>
        </w:tc>
      </w:tr>
      <w:tr w:rsidR="00D860C5" w:rsidRPr="00317E20" w14:paraId="72372F31" w14:textId="77777777" w:rsidTr="00D860C5">
        <w:trPr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5F9D07C8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Inclusion</w:t>
            </w:r>
          </w:p>
        </w:tc>
        <w:tc>
          <w:tcPr>
            <w:tcW w:w="1809" w:type="dxa"/>
            <w:vAlign w:val="center"/>
          </w:tcPr>
          <w:p w14:paraId="2640771F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4995" w:type="dxa"/>
            <w:vAlign w:val="center"/>
          </w:tcPr>
          <w:p w14:paraId="1226B695" w14:textId="77777777" w:rsidR="00D860C5" w:rsidRPr="00852650" w:rsidRDefault="00D860C5" w:rsidP="006F2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</w:t>
            </w:r>
            <w:r>
              <w:rPr>
                <w:rFonts w:ascii="Times New Roman" w:hAnsi="Times New Roman" w:cs="Times New Roman"/>
                <w:sz w:val="24"/>
              </w:rPr>
              <w:t>works towards embracing inclusivity</w:t>
            </w:r>
            <w:r w:rsidRPr="00852650">
              <w:rPr>
                <w:rFonts w:ascii="Times New Roman" w:hAnsi="Times New Roman" w:cs="Times New Roman"/>
                <w:sz w:val="24"/>
              </w:rPr>
              <w:t>, score = 1; 0 otherwise</w:t>
            </w:r>
          </w:p>
        </w:tc>
      </w:tr>
      <w:tr w:rsidR="00D860C5" w:rsidRPr="00317E20" w14:paraId="4553E267" w14:textId="77777777" w:rsidTr="00D86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4A1A6C6D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Philanthropy</w:t>
            </w:r>
          </w:p>
        </w:tc>
        <w:tc>
          <w:tcPr>
            <w:tcW w:w="1809" w:type="dxa"/>
            <w:vAlign w:val="center"/>
          </w:tcPr>
          <w:p w14:paraId="72BE74BA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4995" w:type="dxa"/>
            <w:vAlign w:val="center"/>
          </w:tcPr>
          <w:p w14:paraId="0F90E954" w14:textId="77777777" w:rsidR="00D860C5" w:rsidRPr="00852650" w:rsidRDefault="00D860C5" w:rsidP="006F2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</w:t>
            </w:r>
            <w:r>
              <w:rPr>
                <w:rFonts w:ascii="Times New Roman" w:hAnsi="Times New Roman" w:cs="Times New Roman"/>
                <w:sz w:val="24"/>
              </w:rPr>
              <w:t>has philanthropic activities</w:t>
            </w:r>
            <w:r w:rsidRPr="00852650">
              <w:rPr>
                <w:rFonts w:ascii="Times New Roman" w:hAnsi="Times New Roman" w:cs="Times New Roman"/>
                <w:sz w:val="24"/>
              </w:rPr>
              <w:t>, score = 1; 0 otherwise</w:t>
            </w:r>
          </w:p>
        </w:tc>
      </w:tr>
      <w:tr w:rsidR="00D860C5" w:rsidRPr="00317E20" w14:paraId="54354813" w14:textId="77777777" w:rsidTr="00D860C5">
        <w:trPr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3E216DAC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 w:val="0"/>
                <w:sz w:val="24"/>
                <w:szCs w:val="24"/>
              </w:rPr>
              <w:t>Society</w:t>
            </w:r>
          </w:p>
        </w:tc>
        <w:tc>
          <w:tcPr>
            <w:tcW w:w="1809" w:type="dxa"/>
            <w:vAlign w:val="center"/>
          </w:tcPr>
          <w:p w14:paraId="23793AAD" w14:textId="77777777" w:rsidR="00D860C5" w:rsidRPr="00317E20" w:rsidRDefault="00D860C5" w:rsidP="006F22F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4995" w:type="dxa"/>
            <w:vAlign w:val="center"/>
          </w:tcPr>
          <w:p w14:paraId="7CCCB47E" w14:textId="77777777" w:rsidR="00D860C5" w:rsidRPr="00852650" w:rsidRDefault="00D860C5" w:rsidP="006F2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52650">
              <w:rPr>
                <w:rFonts w:ascii="Times New Roman" w:hAnsi="Times New Roman" w:cs="Times New Roman"/>
                <w:sz w:val="24"/>
              </w:rPr>
              <w:t xml:space="preserve">If the company </w:t>
            </w:r>
            <w:r>
              <w:rPr>
                <w:rFonts w:ascii="Times New Roman" w:hAnsi="Times New Roman" w:cs="Times New Roman"/>
                <w:sz w:val="24"/>
              </w:rPr>
              <w:t>gives back to the society</w:t>
            </w:r>
            <w:r w:rsidRPr="00852650">
              <w:rPr>
                <w:rFonts w:ascii="Times New Roman" w:hAnsi="Times New Roman" w:cs="Times New Roman"/>
                <w:sz w:val="24"/>
              </w:rPr>
              <w:t>,</w:t>
            </w:r>
            <w:r>
              <w:rPr>
                <w:rFonts w:ascii="Times New Roman" w:hAnsi="Times New Roman" w:cs="Times New Roman"/>
                <w:sz w:val="24"/>
              </w:rPr>
              <w:t xml:space="preserve"> and works for the greater good,</w:t>
            </w:r>
            <w:r w:rsidRPr="00852650">
              <w:rPr>
                <w:rFonts w:ascii="Times New Roman" w:hAnsi="Times New Roman" w:cs="Times New Roman"/>
                <w:sz w:val="24"/>
              </w:rPr>
              <w:t xml:space="preserve"> score = 1; 0 otherwise</w:t>
            </w:r>
          </w:p>
        </w:tc>
      </w:tr>
    </w:tbl>
    <w:p w14:paraId="1B1AD5F3" w14:textId="1744B922" w:rsidR="0016082A" w:rsidRDefault="0016082A" w:rsidP="0016082A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Table </w:t>
      </w:r>
      <w:r w:rsidR="00EC2AD1">
        <w:rPr>
          <w:rFonts w:ascii="Times New Roman" w:hAnsi="Times New Roman" w:cs="Times New Roman"/>
          <w:i/>
          <w:sz w:val="24"/>
          <w:szCs w:val="24"/>
        </w:rPr>
        <w:t>2</w:t>
      </w:r>
      <w:r w:rsidR="00D860C5">
        <w:rPr>
          <w:rFonts w:ascii="Times New Roman" w:hAnsi="Times New Roman" w:cs="Times New Roman"/>
          <w:i/>
          <w:sz w:val="24"/>
          <w:szCs w:val="24"/>
        </w:rPr>
        <w:t>: CSR Indicators Summary</w:t>
      </w:r>
    </w:p>
    <w:p w14:paraId="6F8E84F8" w14:textId="77777777" w:rsidR="0016082A" w:rsidRPr="00317E20" w:rsidRDefault="0016082A" w:rsidP="0016082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tbl>
      <w:tblPr>
        <w:tblStyle w:val="TableGrid"/>
        <w:tblW w:w="8517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7"/>
        <w:gridCol w:w="676"/>
        <w:gridCol w:w="2920"/>
        <w:gridCol w:w="1355"/>
        <w:gridCol w:w="1063"/>
        <w:gridCol w:w="1836"/>
      </w:tblGrid>
      <w:tr w:rsidR="0016082A" w:rsidRPr="00317E20" w14:paraId="6C5D3D3A" w14:textId="77777777" w:rsidTr="00701B48">
        <w:trPr>
          <w:trHeight w:val="441"/>
          <w:jc w:val="center"/>
        </w:trPr>
        <w:tc>
          <w:tcPr>
            <w:tcW w:w="1343" w:type="dxa"/>
            <w:gridSpan w:val="2"/>
            <w:vAlign w:val="center"/>
          </w:tcPr>
          <w:p w14:paraId="4990190D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CSR Score</w:t>
            </w:r>
          </w:p>
        </w:tc>
        <w:tc>
          <w:tcPr>
            <w:tcW w:w="2920" w:type="dxa"/>
            <w:vAlign w:val="center"/>
          </w:tcPr>
          <w:p w14:paraId="381DE469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CSR</w:t>
            </w:r>
            <w:r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 xml:space="preserve"> Commitment</w:t>
            </w:r>
          </w:p>
        </w:tc>
        <w:tc>
          <w:tcPr>
            <w:tcW w:w="1355" w:type="dxa"/>
            <w:vAlign w:val="center"/>
          </w:tcPr>
          <w:p w14:paraId="6DD05E11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Frequency</w:t>
            </w:r>
          </w:p>
        </w:tc>
        <w:tc>
          <w:tcPr>
            <w:tcW w:w="1063" w:type="dxa"/>
            <w:vAlign w:val="center"/>
          </w:tcPr>
          <w:p w14:paraId="6DB5AEC7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Percent</w:t>
            </w:r>
          </w:p>
        </w:tc>
        <w:tc>
          <w:tcPr>
            <w:tcW w:w="1836" w:type="dxa"/>
            <w:vAlign w:val="center"/>
          </w:tcPr>
          <w:p w14:paraId="6DFF0B31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Cumulative (%)</w:t>
            </w:r>
          </w:p>
        </w:tc>
      </w:tr>
      <w:tr w:rsidR="0016082A" w:rsidRPr="00317E20" w14:paraId="1B5C4501" w14:textId="77777777" w:rsidTr="00701B48">
        <w:trPr>
          <w:trHeight w:val="455"/>
          <w:jc w:val="center"/>
        </w:trPr>
        <w:tc>
          <w:tcPr>
            <w:tcW w:w="667" w:type="dxa"/>
            <w:shd w:val="clear" w:color="auto" w:fill="385623" w:themeFill="accent6" w:themeFillShade="80"/>
            <w:vAlign w:val="center"/>
          </w:tcPr>
          <w:p w14:paraId="5002BF99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676" w:type="dxa"/>
            <w:vAlign w:val="center"/>
          </w:tcPr>
          <w:p w14:paraId="147D2F38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920" w:type="dxa"/>
            <w:vAlign w:val="center"/>
          </w:tcPr>
          <w:p w14:paraId="21893AA2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Major</w:t>
            </w:r>
          </w:p>
        </w:tc>
        <w:tc>
          <w:tcPr>
            <w:tcW w:w="1355" w:type="dxa"/>
            <w:vAlign w:val="center"/>
          </w:tcPr>
          <w:p w14:paraId="289B10AD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063" w:type="dxa"/>
            <w:vAlign w:val="center"/>
          </w:tcPr>
          <w:p w14:paraId="5FDB7CAF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15.19</w:t>
            </w:r>
          </w:p>
        </w:tc>
        <w:tc>
          <w:tcPr>
            <w:tcW w:w="1836" w:type="dxa"/>
            <w:vAlign w:val="center"/>
          </w:tcPr>
          <w:p w14:paraId="024B3C7D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15.19</w:t>
            </w:r>
          </w:p>
        </w:tc>
      </w:tr>
      <w:tr w:rsidR="0016082A" w:rsidRPr="00317E20" w14:paraId="49AC1C54" w14:textId="77777777" w:rsidTr="00701B48">
        <w:trPr>
          <w:trHeight w:val="441"/>
          <w:jc w:val="center"/>
        </w:trPr>
        <w:tc>
          <w:tcPr>
            <w:tcW w:w="667" w:type="dxa"/>
            <w:shd w:val="clear" w:color="auto" w:fill="538135" w:themeFill="accent6" w:themeFillShade="BF"/>
            <w:vAlign w:val="center"/>
          </w:tcPr>
          <w:p w14:paraId="3DCFF6AE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676" w:type="dxa"/>
            <w:vAlign w:val="center"/>
          </w:tcPr>
          <w:p w14:paraId="6E374E58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920" w:type="dxa"/>
            <w:vAlign w:val="center"/>
          </w:tcPr>
          <w:p w14:paraId="5AC57DB4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Moderate</w:t>
            </w:r>
          </w:p>
        </w:tc>
        <w:tc>
          <w:tcPr>
            <w:tcW w:w="1355" w:type="dxa"/>
            <w:vAlign w:val="center"/>
          </w:tcPr>
          <w:p w14:paraId="6574466B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063" w:type="dxa"/>
            <w:vAlign w:val="center"/>
          </w:tcPr>
          <w:p w14:paraId="38BE6385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20.25</w:t>
            </w:r>
          </w:p>
        </w:tc>
        <w:tc>
          <w:tcPr>
            <w:tcW w:w="1836" w:type="dxa"/>
            <w:vAlign w:val="center"/>
          </w:tcPr>
          <w:p w14:paraId="7AFCA753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35.44</w:t>
            </w:r>
          </w:p>
        </w:tc>
      </w:tr>
      <w:tr w:rsidR="0016082A" w:rsidRPr="00317E20" w14:paraId="1F0FD77B" w14:textId="77777777" w:rsidTr="00701B48">
        <w:trPr>
          <w:trHeight w:val="455"/>
          <w:jc w:val="center"/>
        </w:trPr>
        <w:tc>
          <w:tcPr>
            <w:tcW w:w="667" w:type="dxa"/>
            <w:shd w:val="clear" w:color="auto" w:fill="A8D08D" w:themeFill="accent6" w:themeFillTint="99"/>
            <w:vAlign w:val="center"/>
          </w:tcPr>
          <w:p w14:paraId="6AC7A20C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676" w:type="dxa"/>
            <w:vAlign w:val="center"/>
          </w:tcPr>
          <w:p w14:paraId="07A096E8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20" w:type="dxa"/>
            <w:vAlign w:val="center"/>
          </w:tcPr>
          <w:p w14:paraId="36C9EF2A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Mediocre</w:t>
            </w:r>
          </w:p>
        </w:tc>
        <w:tc>
          <w:tcPr>
            <w:tcW w:w="1355" w:type="dxa"/>
            <w:vAlign w:val="center"/>
          </w:tcPr>
          <w:p w14:paraId="7BE8F087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063" w:type="dxa"/>
            <w:vAlign w:val="center"/>
          </w:tcPr>
          <w:p w14:paraId="326055D1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30.38</w:t>
            </w:r>
          </w:p>
        </w:tc>
        <w:tc>
          <w:tcPr>
            <w:tcW w:w="1836" w:type="dxa"/>
            <w:vAlign w:val="center"/>
          </w:tcPr>
          <w:p w14:paraId="34C9069F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65.82</w:t>
            </w:r>
          </w:p>
        </w:tc>
      </w:tr>
      <w:tr w:rsidR="0016082A" w:rsidRPr="00317E20" w14:paraId="21A39045" w14:textId="77777777" w:rsidTr="00701B48">
        <w:trPr>
          <w:trHeight w:val="441"/>
          <w:jc w:val="center"/>
        </w:trPr>
        <w:tc>
          <w:tcPr>
            <w:tcW w:w="667" w:type="dxa"/>
            <w:shd w:val="clear" w:color="auto" w:fill="C5E0B3" w:themeFill="accent6" w:themeFillTint="66"/>
            <w:vAlign w:val="center"/>
          </w:tcPr>
          <w:p w14:paraId="3DCA5BBB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676" w:type="dxa"/>
            <w:vAlign w:val="center"/>
          </w:tcPr>
          <w:p w14:paraId="172DEACE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920" w:type="dxa"/>
            <w:vAlign w:val="center"/>
          </w:tcPr>
          <w:p w14:paraId="57959A74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Marginal</w:t>
            </w:r>
          </w:p>
        </w:tc>
        <w:tc>
          <w:tcPr>
            <w:tcW w:w="1355" w:type="dxa"/>
            <w:vAlign w:val="center"/>
          </w:tcPr>
          <w:p w14:paraId="21534822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63" w:type="dxa"/>
            <w:vAlign w:val="center"/>
          </w:tcPr>
          <w:p w14:paraId="1302FAB9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17.72</w:t>
            </w:r>
          </w:p>
        </w:tc>
        <w:tc>
          <w:tcPr>
            <w:tcW w:w="1836" w:type="dxa"/>
            <w:vAlign w:val="center"/>
          </w:tcPr>
          <w:p w14:paraId="745951C9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83.54</w:t>
            </w:r>
          </w:p>
        </w:tc>
      </w:tr>
      <w:tr w:rsidR="0016082A" w:rsidRPr="00317E20" w14:paraId="25CFCF4A" w14:textId="77777777" w:rsidTr="00701B48">
        <w:trPr>
          <w:trHeight w:val="441"/>
          <w:jc w:val="center"/>
        </w:trPr>
        <w:tc>
          <w:tcPr>
            <w:tcW w:w="667" w:type="dxa"/>
            <w:shd w:val="clear" w:color="auto" w:fill="E2EFD9" w:themeFill="accent6" w:themeFillTint="33"/>
            <w:vAlign w:val="center"/>
          </w:tcPr>
          <w:p w14:paraId="1AE27179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676" w:type="dxa"/>
            <w:vAlign w:val="center"/>
          </w:tcPr>
          <w:p w14:paraId="7C27F097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20" w:type="dxa"/>
            <w:vAlign w:val="center"/>
          </w:tcPr>
          <w:p w14:paraId="2345D58E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1355" w:type="dxa"/>
            <w:vAlign w:val="center"/>
          </w:tcPr>
          <w:p w14:paraId="491E7670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63" w:type="dxa"/>
            <w:vAlign w:val="center"/>
          </w:tcPr>
          <w:p w14:paraId="30B275F7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10.13</w:t>
            </w:r>
          </w:p>
        </w:tc>
        <w:tc>
          <w:tcPr>
            <w:tcW w:w="1836" w:type="dxa"/>
            <w:vAlign w:val="center"/>
          </w:tcPr>
          <w:p w14:paraId="49643EF3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93.67</w:t>
            </w:r>
          </w:p>
        </w:tc>
      </w:tr>
      <w:tr w:rsidR="0016082A" w:rsidRPr="00317E20" w14:paraId="2B949FB6" w14:textId="77777777" w:rsidTr="00701B48">
        <w:trPr>
          <w:trHeight w:val="455"/>
          <w:jc w:val="center"/>
        </w:trPr>
        <w:tc>
          <w:tcPr>
            <w:tcW w:w="667" w:type="dxa"/>
            <w:vAlign w:val="center"/>
          </w:tcPr>
          <w:p w14:paraId="305009A6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676" w:type="dxa"/>
            <w:vAlign w:val="center"/>
          </w:tcPr>
          <w:p w14:paraId="098EEEE3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920" w:type="dxa"/>
            <w:vAlign w:val="center"/>
          </w:tcPr>
          <w:p w14:paraId="4B6F3C2D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1355" w:type="dxa"/>
            <w:vAlign w:val="center"/>
          </w:tcPr>
          <w:p w14:paraId="05646FA8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63" w:type="dxa"/>
            <w:vAlign w:val="center"/>
          </w:tcPr>
          <w:p w14:paraId="791C2352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6.33</w:t>
            </w:r>
          </w:p>
        </w:tc>
        <w:tc>
          <w:tcPr>
            <w:tcW w:w="1836" w:type="dxa"/>
            <w:vAlign w:val="center"/>
          </w:tcPr>
          <w:p w14:paraId="4783EFD5" w14:textId="77777777" w:rsidR="0016082A" w:rsidRPr="00317E20" w:rsidRDefault="0016082A" w:rsidP="00701B48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eastAsiaTheme="minorEastAsia" w:hAnsi="Times New Roman" w:cs="Times New Roman"/>
                <w:sz w:val="24"/>
                <w:szCs w:val="24"/>
              </w:rPr>
              <w:t>100</w:t>
            </w:r>
          </w:p>
        </w:tc>
      </w:tr>
    </w:tbl>
    <w:p w14:paraId="7FBFE114" w14:textId="1AE2EAF8" w:rsidR="0016082A" w:rsidRDefault="0016082A" w:rsidP="0016082A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Table </w:t>
      </w:r>
      <w:r w:rsidR="00EC2AD1">
        <w:rPr>
          <w:rFonts w:ascii="Times New Roman" w:hAnsi="Times New Roman" w:cs="Times New Roman"/>
          <w:i/>
          <w:sz w:val="24"/>
          <w:szCs w:val="24"/>
        </w:rPr>
        <w:t>3</w:t>
      </w:r>
      <w:r w:rsidRPr="00317E20">
        <w:rPr>
          <w:rFonts w:ascii="Times New Roman" w:hAnsi="Times New Roman" w:cs="Times New Roman"/>
          <w:i/>
          <w:sz w:val="24"/>
          <w:szCs w:val="24"/>
        </w:rPr>
        <w:t>: CSR Scale Summary Statistics</w:t>
      </w:r>
    </w:p>
    <w:p w14:paraId="7F2AC5E8" w14:textId="77777777" w:rsidR="00A3614A" w:rsidRDefault="00A3614A" w:rsidP="0016082A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tbl>
      <w:tblPr>
        <w:tblStyle w:val="PlainTable5"/>
        <w:tblW w:w="0" w:type="auto"/>
        <w:tblInd w:w="2490" w:type="dxa"/>
        <w:tblBorders>
          <w:top w:val="single" w:sz="4" w:space="0" w:color="auto"/>
          <w:bottom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4390"/>
      </w:tblGrid>
      <w:tr w:rsidR="0016082A" w:rsidRPr="006047BD" w14:paraId="63C92F40" w14:textId="77777777" w:rsidTr="006047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390" w:type="dxa"/>
            <w:tcBorders>
              <w:bottom w:val="none" w:sz="0" w:space="0" w:color="auto"/>
              <w:right w:val="none" w:sz="0" w:space="0" w:color="auto"/>
            </w:tcBorders>
          </w:tcPr>
          <w:p w14:paraId="26F7490C" w14:textId="77777777" w:rsidR="0016082A" w:rsidRPr="006047BD" w:rsidRDefault="0016082A" w:rsidP="00701B48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i w:val="0"/>
                <w:sz w:val="24"/>
                <w:szCs w:val="24"/>
              </w:rPr>
            </w:pPr>
            <w:r w:rsidRPr="006047BD">
              <w:rPr>
                <w:rFonts w:ascii="Times New Roman" w:eastAsiaTheme="minorEastAsia" w:hAnsi="Times New Roman" w:cs="Times New Roman"/>
                <w:i w:val="0"/>
                <w:sz w:val="24"/>
                <w:szCs w:val="24"/>
              </w:rPr>
              <w:lastRenderedPageBreak/>
              <w:t>Average int</w:t>
            </w:r>
            <w:r w:rsidR="00EE5E6E">
              <w:rPr>
                <w:rFonts w:ascii="Times New Roman" w:eastAsiaTheme="minorEastAsia" w:hAnsi="Times New Roman" w:cs="Times New Roman"/>
                <w:i w:val="0"/>
                <w:sz w:val="24"/>
                <w:szCs w:val="24"/>
              </w:rPr>
              <w:t>er-item covariance:     2.4284</w:t>
            </w:r>
          </w:p>
          <w:p w14:paraId="77BA1D42" w14:textId="77777777" w:rsidR="0016082A" w:rsidRPr="006047BD" w:rsidRDefault="0016082A" w:rsidP="00701B48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i w:val="0"/>
                <w:sz w:val="24"/>
                <w:szCs w:val="24"/>
              </w:rPr>
            </w:pPr>
            <w:r w:rsidRPr="006047BD">
              <w:rPr>
                <w:rFonts w:ascii="Times New Roman" w:eastAsiaTheme="minorEastAsia" w:hAnsi="Times New Roman" w:cs="Times New Roman"/>
                <w:i w:val="0"/>
                <w:sz w:val="24"/>
                <w:szCs w:val="24"/>
              </w:rPr>
              <w:t xml:space="preserve">Number of items in the scale:         </w:t>
            </w:r>
            <w:r w:rsidR="006047BD" w:rsidRPr="006047BD">
              <w:rPr>
                <w:rFonts w:ascii="Times New Roman" w:eastAsiaTheme="minorEastAsia" w:hAnsi="Times New Roman" w:cs="Times New Roman"/>
                <w:i w:val="0"/>
                <w:sz w:val="24"/>
                <w:szCs w:val="24"/>
              </w:rPr>
              <w:t xml:space="preserve">   4</w:t>
            </w:r>
          </w:p>
          <w:p w14:paraId="3A016D41" w14:textId="77777777" w:rsidR="0016082A" w:rsidRPr="006047BD" w:rsidRDefault="0016082A" w:rsidP="00701B48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i w:val="0"/>
                <w:sz w:val="24"/>
                <w:szCs w:val="24"/>
              </w:rPr>
            </w:pPr>
            <w:r w:rsidRPr="006047BD">
              <w:rPr>
                <w:rFonts w:ascii="Times New Roman" w:eastAsiaTheme="minorEastAsia" w:hAnsi="Times New Roman" w:cs="Times New Roman"/>
                <w:i w:val="0"/>
                <w:sz w:val="24"/>
                <w:szCs w:val="24"/>
              </w:rPr>
              <w:t>Scale reliability coefficient:      0.7120</w:t>
            </w:r>
          </w:p>
        </w:tc>
      </w:tr>
    </w:tbl>
    <w:p w14:paraId="3826A5E2" w14:textId="2BD7316B" w:rsidR="0016082A" w:rsidRDefault="0016082A" w:rsidP="0016082A">
      <w:pPr>
        <w:spacing w:line="360" w:lineRule="auto"/>
        <w:jc w:val="center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/>
          <w:sz w:val="24"/>
          <w:szCs w:val="24"/>
        </w:rPr>
        <w:t xml:space="preserve">Table </w:t>
      </w:r>
      <w:r w:rsidR="00EC2AD1">
        <w:rPr>
          <w:rFonts w:ascii="Times New Roman" w:eastAsiaTheme="minorEastAsia" w:hAnsi="Times New Roman" w:cs="Times New Roman"/>
          <w:i/>
          <w:sz w:val="24"/>
          <w:szCs w:val="24"/>
        </w:rPr>
        <w:t>4</w:t>
      </w:r>
      <w:r w:rsidRPr="00317E20">
        <w:rPr>
          <w:rFonts w:ascii="Times New Roman" w:eastAsiaTheme="minorEastAsia" w:hAnsi="Times New Roman" w:cs="Times New Roman"/>
          <w:i/>
          <w:sz w:val="24"/>
          <w:szCs w:val="24"/>
        </w:rPr>
        <w:t>: Cronbach’s Alpha</w:t>
      </w:r>
    </w:p>
    <w:p w14:paraId="3DB69DB4" w14:textId="77777777" w:rsidR="005C4CF9" w:rsidRDefault="005C4CF9" w:rsidP="0016082A">
      <w:pPr>
        <w:spacing w:line="360" w:lineRule="auto"/>
        <w:jc w:val="center"/>
        <w:rPr>
          <w:rFonts w:ascii="Times New Roman" w:eastAsiaTheme="minorEastAsia" w:hAnsi="Times New Roman" w:cs="Times New Roman"/>
          <w:i/>
          <w:sz w:val="24"/>
          <w:szCs w:val="24"/>
        </w:rPr>
      </w:pPr>
    </w:p>
    <w:tbl>
      <w:tblPr>
        <w:tblStyle w:val="PlainTable2"/>
        <w:tblW w:w="10514" w:type="dxa"/>
        <w:tblInd w:w="-306" w:type="dxa"/>
        <w:tblLook w:val="04A0" w:firstRow="1" w:lastRow="0" w:firstColumn="1" w:lastColumn="0" w:noHBand="0" w:noVBand="1"/>
      </w:tblPr>
      <w:tblGrid>
        <w:gridCol w:w="1110"/>
        <w:gridCol w:w="4016"/>
        <w:gridCol w:w="709"/>
        <w:gridCol w:w="1176"/>
        <w:gridCol w:w="1176"/>
        <w:gridCol w:w="1031"/>
        <w:gridCol w:w="1296"/>
      </w:tblGrid>
      <w:tr w:rsidR="00543FE1" w:rsidRPr="009D5906" w14:paraId="00D0B652" w14:textId="77777777" w:rsidTr="006F22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noWrap/>
            <w:vAlign w:val="center"/>
            <w:hideMark/>
          </w:tcPr>
          <w:p w14:paraId="21CCCAA0" w14:textId="77777777" w:rsidR="00543FE1" w:rsidRPr="009D5906" w:rsidRDefault="00543FE1" w:rsidP="00701B48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Variable</w:t>
            </w:r>
          </w:p>
        </w:tc>
        <w:tc>
          <w:tcPr>
            <w:tcW w:w="4016" w:type="dxa"/>
            <w:vAlign w:val="center"/>
          </w:tcPr>
          <w:p w14:paraId="4886137F" w14:textId="77777777" w:rsidR="00543FE1" w:rsidRPr="009D5906" w:rsidRDefault="00543FE1" w:rsidP="00543F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Variable Description</w:t>
            </w:r>
          </w:p>
        </w:tc>
        <w:tc>
          <w:tcPr>
            <w:tcW w:w="709" w:type="dxa"/>
            <w:noWrap/>
            <w:vAlign w:val="center"/>
            <w:hideMark/>
          </w:tcPr>
          <w:p w14:paraId="5AA6D1E4" w14:textId="77777777" w:rsidR="00543FE1" w:rsidRPr="009D5906" w:rsidRDefault="00543FE1" w:rsidP="00701B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bs</w:t>
            </w:r>
            <w:proofErr w:type="spellEnd"/>
          </w:p>
        </w:tc>
        <w:tc>
          <w:tcPr>
            <w:tcW w:w="1176" w:type="dxa"/>
            <w:noWrap/>
            <w:vAlign w:val="center"/>
            <w:hideMark/>
          </w:tcPr>
          <w:p w14:paraId="4CCF011A" w14:textId="77777777" w:rsidR="00543FE1" w:rsidRPr="009D5906" w:rsidRDefault="00543FE1" w:rsidP="00701B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ean</w:t>
            </w:r>
          </w:p>
        </w:tc>
        <w:tc>
          <w:tcPr>
            <w:tcW w:w="1176" w:type="dxa"/>
            <w:noWrap/>
            <w:vAlign w:val="center"/>
            <w:hideMark/>
          </w:tcPr>
          <w:p w14:paraId="3C6A2427" w14:textId="77777777" w:rsidR="00543FE1" w:rsidRPr="009D5906" w:rsidRDefault="00543FE1" w:rsidP="00701B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Std. Dev.</w:t>
            </w:r>
          </w:p>
        </w:tc>
        <w:tc>
          <w:tcPr>
            <w:tcW w:w="1031" w:type="dxa"/>
            <w:noWrap/>
            <w:vAlign w:val="center"/>
            <w:hideMark/>
          </w:tcPr>
          <w:p w14:paraId="4EF9C09D" w14:textId="77777777" w:rsidR="00543FE1" w:rsidRPr="009D5906" w:rsidRDefault="00543FE1" w:rsidP="00701B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in</w:t>
            </w:r>
          </w:p>
        </w:tc>
        <w:tc>
          <w:tcPr>
            <w:tcW w:w="1296" w:type="dxa"/>
            <w:noWrap/>
            <w:vAlign w:val="center"/>
            <w:hideMark/>
          </w:tcPr>
          <w:p w14:paraId="5E5F15B5" w14:textId="77777777" w:rsidR="00543FE1" w:rsidRPr="009D5906" w:rsidRDefault="00543FE1" w:rsidP="00701B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ax</w:t>
            </w:r>
          </w:p>
        </w:tc>
      </w:tr>
      <w:tr w:rsidR="00543FE1" w:rsidRPr="009D5906" w14:paraId="15E65BE7" w14:textId="77777777" w:rsidTr="006F22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noWrap/>
            <w:vAlign w:val="center"/>
          </w:tcPr>
          <w:p w14:paraId="61EF1B0A" w14:textId="77777777" w:rsidR="00543FE1" w:rsidRPr="009D5906" w:rsidRDefault="00543FE1" w:rsidP="00701B48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ROE</w:t>
            </w:r>
          </w:p>
        </w:tc>
        <w:tc>
          <w:tcPr>
            <w:tcW w:w="4016" w:type="dxa"/>
            <w:vAlign w:val="center"/>
          </w:tcPr>
          <w:p w14:paraId="2CED31C4" w14:textId="77777777" w:rsidR="00543FE1" w:rsidRPr="009D5906" w:rsidRDefault="006F22F4" w:rsidP="006F2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Return on Equity: net profit/ shareholders’ equity</w:t>
            </w:r>
          </w:p>
        </w:tc>
        <w:tc>
          <w:tcPr>
            <w:tcW w:w="709" w:type="dxa"/>
            <w:noWrap/>
            <w:vAlign w:val="center"/>
          </w:tcPr>
          <w:p w14:paraId="229AF70F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79</w:t>
            </w:r>
          </w:p>
        </w:tc>
        <w:tc>
          <w:tcPr>
            <w:tcW w:w="1176" w:type="dxa"/>
            <w:noWrap/>
            <w:vAlign w:val="center"/>
          </w:tcPr>
          <w:p w14:paraId="2E04BF89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19.96</w:t>
            </w:r>
          </w:p>
        </w:tc>
        <w:tc>
          <w:tcPr>
            <w:tcW w:w="1176" w:type="dxa"/>
            <w:noWrap/>
            <w:vAlign w:val="center"/>
          </w:tcPr>
          <w:p w14:paraId="0734B062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8.88</w:t>
            </w:r>
          </w:p>
        </w:tc>
        <w:tc>
          <w:tcPr>
            <w:tcW w:w="1031" w:type="dxa"/>
            <w:noWrap/>
            <w:vAlign w:val="center"/>
          </w:tcPr>
          <w:p w14:paraId="0B5F4944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6.50</w:t>
            </w:r>
          </w:p>
        </w:tc>
        <w:tc>
          <w:tcPr>
            <w:tcW w:w="1296" w:type="dxa"/>
            <w:noWrap/>
            <w:vAlign w:val="center"/>
          </w:tcPr>
          <w:p w14:paraId="618A68E1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50.80</w:t>
            </w:r>
          </w:p>
        </w:tc>
      </w:tr>
      <w:tr w:rsidR="00543FE1" w:rsidRPr="009D5906" w14:paraId="1331CE3D" w14:textId="77777777" w:rsidTr="006F22F4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noWrap/>
            <w:vAlign w:val="center"/>
          </w:tcPr>
          <w:p w14:paraId="4160706E" w14:textId="77777777" w:rsidR="00543FE1" w:rsidRPr="009D5906" w:rsidRDefault="00543FE1" w:rsidP="00701B48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ROA</w:t>
            </w:r>
          </w:p>
        </w:tc>
        <w:tc>
          <w:tcPr>
            <w:tcW w:w="4016" w:type="dxa"/>
            <w:vAlign w:val="center"/>
          </w:tcPr>
          <w:p w14:paraId="2BC5F8B0" w14:textId="77777777" w:rsidR="00543FE1" w:rsidRPr="009D5906" w:rsidRDefault="006F22F4" w:rsidP="00543F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Return on Assets: net profit/ total assets</w:t>
            </w:r>
          </w:p>
        </w:tc>
        <w:tc>
          <w:tcPr>
            <w:tcW w:w="709" w:type="dxa"/>
            <w:noWrap/>
            <w:vAlign w:val="center"/>
          </w:tcPr>
          <w:p w14:paraId="64E251C6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79</w:t>
            </w:r>
          </w:p>
        </w:tc>
        <w:tc>
          <w:tcPr>
            <w:tcW w:w="1176" w:type="dxa"/>
            <w:noWrap/>
            <w:vAlign w:val="center"/>
          </w:tcPr>
          <w:p w14:paraId="596810F7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3.22</w:t>
            </w:r>
          </w:p>
        </w:tc>
        <w:tc>
          <w:tcPr>
            <w:tcW w:w="1176" w:type="dxa"/>
            <w:noWrap/>
            <w:vAlign w:val="center"/>
          </w:tcPr>
          <w:p w14:paraId="085FAD20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1.59</w:t>
            </w:r>
          </w:p>
        </w:tc>
        <w:tc>
          <w:tcPr>
            <w:tcW w:w="1031" w:type="dxa"/>
            <w:noWrap/>
            <w:vAlign w:val="center"/>
          </w:tcPr>
          <w:p w14:paraId="59814C7C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1.14</w:t>
            </w:r>
          </w:p>
        </w:tc>
        <w:tc>
          <w:tcPr>
            <w:tcW w:w="1296" w:type="dxa"/>
            <w:noWrap/>
            <w:vAlign w:val="center"/>
          </w:tcPr>
          <w:p w14:paraId="50602329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10.62</w:t>
            </w:r>
          </w:p>
        </w:tc>
      </w:tr>
      <w:tr w:rsidR="00543FE1" w:rsidRPr="009D5906" w14:paraId="70F0A170" w14:textId="77777777" w:rsidTr="006F22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noWrap/>
            <w:vAlign w:val="center"/>
          </w:tcPr>
          <w:p w14:paraId="78C1B4AD" w14:textId="77777777" w:rsidR="00543FE1" w:rsidRPr="009D5906" w:rsidRDefault="00543FE1" w:rsidP="00701B4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ge</w:t>
            </w:r>
          </w:p>
        </w:tc>
        <w:tc>
          <w:tcPr>
            <w:tcW w:w="4016" w:type="dxa"/>
            <w:vAlign w:val="center"/>
          </w:tcPr>
          <w:p w14:paraId="3A3D4BBB" w14:textId="77777777" w:rsidR="00543FE1" w:rsidRPr="009D5906" w:rsidRDefault="006F22F4" w:rsidP="00543FE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 xml:space="preserve">Years since bank inception </w:t>
            </w:r>
          </w:p>
        </w:tc>
        <w:tc>
          <w:tcPr>
            <w:tcW w:w="709" w:type="dxa"/>
            <w:noWrap/>
            <w:vAlign w:val="center"/>
          </w:tcPr>
          <w:p w14:paraId="5C8F1A93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9</w:t>
            </w:r>
          </w:p>
        </w:tc>
        <w:tc>
          <w:tcPr>
            <w:tcW w:w="1176" w:type="dxa"/>
            <w:noWrap/>
            <w:vAlign w:val="center"/>
          </w:tcPr>
          <w:p w14:paraId="78FB6AD7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2.46</w:t>
            </w:r>
          </w:p>
        </w:tc>
        <w:tc>
          <w:tcPr>
            <w:tcW w:w="1176" w:type="dxa"/>
            <w:noWrap/>
            <w:vAlign w:val="center"/>
          </w:tcPr>
          <w:p w14:paraId="603EBA75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.41</w:t>
            </w:r>
          </w:p>
        </w:tc>
        <w:tc>
          <w:tcPr>
            <w:tcW w:w="1031" w:type="dxa"/>
            <w:noWrap/>
            <w:vAlign w:val="center"/>
          </w:tcPr>
          <w:p w14:paraId="6183FA30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1296" w:type="dxa"/>
            <w:noWrap/>
            <w:vAlign w:val="center"/>
          </w:tcPr>
          <w:p w14:paraId="1F21DB8E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3</w:t>
            </w:r>
          </w:p>
        </w:tc>
      </w:tr>
      <w:tr w:rsidR="00543FE1" w:rsidRPr="009D5906" w14:paraId="00C0A9B9" w14:textId="77777777" w:rsidTr="006F22F4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noWrap/>
            <w:vAlign w:val="center"/>
          </w:tcPr>
          <w:p w14:paraId="5A6E3122" w14:textId="77777777" w:rsidR="00543FE1" w:rsidRPr="009D5906" w:rsidRDefault="00543FE1" w:rsidP="00701B4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Sales</w:t>
            </w:r>
          </w:p>
        </w:tc>
        <w:tc>
          <w:tcPr>
            <w:tcW w:w="4016" w:type="dxa"/>
            <w:vAlign w:val="center"/>
          </w:tcPr>
          <w:p w14:paraId="505FD179" w14:textId="77777777" w:rsidR="00543FE1" w:rsidRPr="009D5906" w:rsidRDefault="006F22F4" w:rsidP="00543F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Annual sales of the bank in 000’s AED</w:t>
            </w:r>
          </w:p>
        </w:tc>
        <w:tc>
          <w:tcPr>
            <w:tcW w:w="709" w:type="dxa"/>
            <w:noWrap/>
            <w:vAlign w:val="center"/>
          </w:tcPr>
          <w:p w14:paraId="06F3ECEC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9</w:t>
            </w:r>
          </w:p>
        </w:tc>
        <w:tc>
          <w:tcPr>
            <w:tcW w:w="1176" w:type="dxa"/>
            <w:noWrap/>
            <w:vAlign w:val="center"/>
          </w:tcPr>
          <w:p w14:paraId="56D4C4AB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,807,039</w:t>
            </w:r>
          </w:p>
        </w:tc>
        <w:tc>
          <w:tcPr>
            <w:tcW w:w="1176" w:type="dxa"/>
            <w:noWrap/>
            <w:vAlign w:val="center"/>
          </w:tcPr>
          <w:p w14:paraId="3B89B108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,788,846</w:t>
            </w:r>
          </w:p>
        </w:tc>
        <w:tc>
          <w:tcPr>
            <w:tcW w:w="1031" w:type="dxa"/>
            <w:noWrap/>
            <w:vAlign w:val="center"/>
          </w:tcPr>
          <w:p w14:paraId="2C5962BD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90,966</w:t>
            </w:r>
          </w:p>
        </w:tc>
        <w:tc>
          <w:tcPr>
            <w:tcW w:w="1296" w:type="dxa"/>
            <w:noWrap/>
            <w:vAlign w:val="center"/>
          </w:tcPr>
          <w:p w14:paraId="7C2DB689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3,000,000</w:t>
            </w:r>
          </w:p>
        </w:tc>
      </w:tr>
      <w:tr w:rsidR="00543FE1" w:rsidRPr="009D5906" w14:paraId="68870C6D" w14:textId="77777777" w:rsidTr="006F22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noWrap/>
            <w:vAlign w:val="center"/>
          </w:tcPr>
          <w:p w14:paraId="7A3BCCBC" w14:textId="77777777" w:rsidR="00543FE1" w:rsidRPr="009D5906" w:rsidRDefault="00543FE1" w:rsidP="00701B4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Growth</w:t>
            </w:r>
          </w:p>
        </w:tc>
        <w:tc>
          <w:tcPr>
            <w:tcW w:w="4016" w:type="dxa"/>
            <w:vAlign w:val="center"/>
          </w:tcPr>
          <w:p w14:paraId="632A40C8" w14:textId="77777777" w:rsidR="00543FE1" w:rsidRPr="009D5906" w:rsidRDefault="006F22F4" w:rsidP="00543FE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Year on year increase in assets</w:t>
            </w:r>
          </w:p>
        </w:tc>
        <w:tc>
          <w:tcPr>
            <w:tcW w:w="709" w:type="dxa"/>
            <w:noWrap/>
            <w:vAlign w:val="center"/>
          </w:tcPr>
          <w:p w14:paraId="67042108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8</w:t>
            </w:r>
          </w:p>
        </w:tc>
        <w:tc>
          <w:tcPr>
            <w:tcW w:w="1176" w:type="dxa"/>
            <w:noWrap/>
            <w:vAlign w:val="center"/>
          </w:tcPr>
          <w:p w14:paraId="24740AB9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11</w:t>
            </w:r>
          </w:p>
        </w:tc>
        <w:tc>
          <w:tcPr>
            <w:tcW w:w="1176" w:type="dxa"/>
            <w:noWrap/>
            <w:vAlign w:val="center"/>
          </w:tcPr>
          <w:p w14:paraId="12CC1461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2</w:t>
            </w:r>
          </w:p>
        </w:tc>
        <w:tc>
          <w:tcPr>
            <w:tcW w:w="1031" w:type="dxa"/>
            <w:noWrap/>
            <w:vAlign w:val="center"/>
          </w:tcPr>
          <w:p w14:paraId="3A36976B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90</w:t>
            </w:r>
          </w:p>
        </w:tc>
        <w:tc>
          <w:tcPr>
            <w:tcW w:w="1296" w:type="dxa"/>
            <w:noWrap/>
            <w:vAlign w:val="center"/>
          </w:tcPr>
          <w:p w14:paraId="5B5BB6F7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3</w:t>
            </w:r>
          </w:p>
        </w:tc>
      </w:tr>
      <w:tr w:rsidR="00543FE1" w:rsidRPr="009D5906" w14:paraId="1C9FE380" w14:textId="77777777" w:rsidTr="006F22F4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noWrap/>
            <w:vAlign w:val="center"/>
          </w:tcPr>
          <w:p w14:paraId="1FF4A49D" w14:textId="77777777" w:rsidR="00543FE1" w:rsidRPr="009D5906" w:rsidRDefault="00543FE1" w:rsidP="00701B4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DtoE</w:t>
            </w:r>
            <w:proofErr w:type="spellEnd"/>
          </w:p>
        </w:tc>
        <w:tc>
          <w:tcPr>
            <w:tcW w:w="4016" w:type="dxa"/>
            <w:vAlign w:val="center"/>
          </w:tcPr>
          <w:p w14:paraId="075BEDE9" w14:textId="77777777" w:rsidR="00543FE1" w:rsidRPr="009D5906" w:rsidRDefault="006F22F4" w:rsidP="00543F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Debt/ Equity</w:t>
            </w:r>
          </w:p>
        </w:tc>
        <w:tc>
          <w:tcPr>
            <w:tcW w:w="709" w:type="dxa"/>
            <w:noWrap/>
            <w:vAlign w:val="center"/>
          </w:tcPr>
          <w:p w14:paraId="6CC2B312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9</w:t>
            </w:r>
          </w:p>
        </w:tc>
        <w:tc>
          <w:tcPr>
            <w:tcW w:w="1176" w:type="dxa"/>
            <w:noWrap/>
            <w:vAlign w:val="center"/>
          </w:tcPr>
          <w:p w14:paraId="045CB8EC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48</w:t>
            </w:r>
          </w:p>
        </w:tc>
        <w:tc>
          <w:tcPr>
            <w:tcW w:w="1176" w:type="dxa"/>
            <w:noWrap/>
            <w:vAlign w:val="center"/>
          </w:tcPr>
          <w:p w14:paraId="742EE11D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72</w:t>
            </w:r>
          </w:p>
        </w:tc>
        <w:tc>
          <w:tcPr>
            <w:tcW w:w="1031" w:type="dxa"/>
            <w:noWrap/>
            <w:vAlign w:val="center"/>
          </w:tcPr>
          <w:p w14:paraId="457F1C42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43</w:t>
            </w:r>
          </w:p>
        </w:tc>
        <w:tc>
          <w:tcPr>
            <w:tcW w:w="1296" w:type="dxa"/>
            <w:noWrap/>
            <w:vAlign w:val="center"/>
          </w:tcPr>
          <w:p w14:paraId="386BDA3B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.65</w:t>
            </w:r>
          </w:p>
        </w:tc>
      </w:tr>
      <w:tr w:rsidR="00543FE1" w:rsidRPr="009D5906" w14:paraId="26D38D8C" w14:textId="77777777" w:rsidTr="006F22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noWrap/>
            <w:vAlign w:val="center"/>
          </w:tcPr>
          <w:p w14:paraId="3CE765B7" w14:textId="77777777" w:rsidR="00543FE1" w:rsidRPr="009D5906" w:rsidRDefault="00543FE1" w:rsidP="00701B4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SR Exp</w:t>
            </w:r>
          </w:p>
        </w:tc>
        <w:tc>
          <w:tcPr>
            <w:tcW w:w="4016" w:type="dxa"/>
            <w:vAlign w:val="center"/>
          </w:tcPr>
          <w:p w14:paraId="1435EA82" w14:textId="77777777" w:rsidR="00543FE1" w:rsidRPr="009D5906" w:rsidRDefault="006F22F4" w:rsidP="006F2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GB"/>
              </w:rPr>
              <w:t>Money spent on CSR related activities in 000’s AED</w:t>
            </w:r>
          </w:p>
        </w:tc>
        <w:tc>
          <w:tcPr>
            <w:tcW w:w="709" w:type="dxa"/>
            <w:noWrap/>
            <w:vAlign w:val="center"/>
          </w:tcPr>
          <w:p w14:paraId="73724C93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2</w:t>
            </w:r>
          </w:p>
        </w:tc>
        <w:tc>
          <w:tcPr>
            <w:tcW w:w="1176" w:type="dxa"/>
            <w:noWrap/>
            <w:vAlign w:val="center"/>
          </w:tcPr>
          <w:p w14:paraId="02F08AF5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024.28</w:t>
            </w:r>
          </w:p>
        </w:tc>
        <w:tc>
          <w:tcPr>
            <w:tcW w:w="1176" w:type="dxa"/>
            <w:noWrap/>
            <w:vAlign w:val="center"/>
          </w:tcPr>
          <w:p w14:paraId="610F8DAD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3787.89</w:t>
            </w:r>
          </w:p>
        </w:tc>
        <w:tc>
          <w:tcPr>
            <w:tcW w:w="1031" w:type="dxa"/>
            <w:noWrap/>
            <w:vAlign w:val="center"/>
          </w:tcPr>
          <w:p w14:paraId="2CBB1A4A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1296" w:type="dxa"/>
            <w:noWrap/>
            <w:vAlign w:val="center"/>
          </w:tcPr>
          <w:p w14:paraId="20EC5DB4" w14:textId="77777777" w:rsidR="00543FE1" w:rsidRPr="009D5906" w:rsidRDefault="00543FE1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0161</w:t>
            </w:r>
          </w:p>
        </w:tc>
      </w:tr>
      <w:tr w:rsidR="00543FE1" w:rsidRPr="009D5906" w14:paraId="36A6ED1A" w14:textId="77777777" w:rsidTr="006F22F4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noWrap/>
            <w:vAlign w:val="center"/>
          </w:tcPr>
          <w:p w14:paraId="1CE9EE75" w14:textId="77777777" w:rsidR="00543FE1" w:rsidRPr="009D5906" w:rsidRDefault="00543FE1" w:rsidP="00701B4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SRS</w:t>
            </w:r>
          </w:p>
        </w:tc>
        <w:tc>
          <w:tcPr>
            <w:tcW w:w="4016" w:type="dxa"/>
            <w:vAlign w:val="center"/>
          </w:tcPr>
          <w:p w14:paraId="556DB3A1" w14:textId="77777777" w:rsidR="00543FE1" w:rsidRPr="009D5906" w:rsidRDefault="008918C6" w:rsidP="00543F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hAnsi="Times New Roman" w:cs="Times New Roman"/>
                <w:i/>
                <w:sz w:val="24"/>
                <w:szCs w:val="24"/>
              </w:rPr>
              <w:t>CSR Scale representing commitment towards CSR</w:t>
            </w:r>
          </w:p>
        </w:tc>
        <w:tc>
          <w:tcPr>
            <w:tcW w:w="709" w:type="dxa"/>
            <w:noWrap/>
            <w:vAlign w:val="center"/>
          </w:tcPr>
          <w:p w14:paraId="6C90F902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9</w:t>
            </w:r>
          </w:p>
        </w:tc>
        <w:tc>
          <w:tcPr>
            <w:tcW w:w="1176" w:type="dxa"/>
            <w:noWrap/>
            <w:vAlign w:val="center"/>
          </w:tcPr>
          <w:p w14:paraId="10ADB38C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94</w:t>
            </w:r>
          </w:p>
        </w:tc>
        <w:tc>
          <w:tcPr>
            <w:tcW w:w="1176" w:type="dxa"/>
            <w:noWrap/>
            <w:vAlign w:val="center"/>
          </w:tcPr>
          <w:p w14:paraId="72CDB209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41</w:t>
            </w:r>
          </w:p>
        </w:tc>
        <w:tc>
          <w:tcPr>
            <w:tcW w:w="1031" w:type="dxa"/>
            <w:noWrap/>
            <w:vAlign w:val="center"/>
          </w:tcPr>
          <w:p w14:paraId="5833FB9A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1296" w:type="dxa"/>
            <w:noWrap/>
            <w:vAlign w:val="center"/>
          </w:tcPr>
          <w:p w14:paraId="5D48385B" w14:textId="77777777" w:rsidR="00543FE1" w:rsidRPr="009D5906" w:rsidRDefault="00543FE1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</w:t>
            </w:r>
          </w:p>
        </w:tc>
      </w:tr>
    </w:tbl>
    <w:p w14:paraId="3CE2C374" w14:textId="5D108BF7" w:rsidR="0016082A" w:rsidRPr="00317E20" w:rsidRDefault="0016082A" w:rsidP="0016082A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D5906">
        <w:rPr>
          <w:rFonts w:ascii="Times New Roman" w:hAnsi="Times New Roman" w:cs="Times New Roman"/>
          <w:i/>
          <w:sz w:val="24"/>
          <w:szCs w:val="24"/>
        </w:rPr>
        <w:t>Ta</w:t>
      </w:r>
      <w:r>
        <w:rPr>
          <w:rFonts w:ascii="Times New Roman" w:hAnsi="Times New Roman" w:cs="Times New Roman"/>
          <w:i/>
          <w:sz w:val="24"/>
          <w:szCs w:val="24"/>
        </w:rPr>
        <w:t xml:space="preserve">ble </w:t>
      </w:r>
      <w:r w:rsidR="00EC2AD1">
        <w:rPr>
          <w:rFonts w:ascii="Times New Roman" w:hAnsi="Times New Roman" w:cs="Times New Roman"/>
          <w:i/>
          <w:sz w:val="24"/>
          <w:szCs w:val="24"/>
        </w:rPr>
        <w:t>5</w:t>
      </w:r>
      <w:r w:rsidRPr="00317E20">
        <w:rPr>
          <w:rFonts w:ascii="Times New Roman" w:hAnsi="Times New Roman" w:cs="Times New Roman"/>
          <w:i/>
          <w:sz w:val="24"/>
          <w:szCs w:val="24"/>
        </w:rPr>
        <w:t>: Summary Statistics</w:t>
      </w:r>
    </w:p>
    <w:p w14:paraId="62711E24" w14:textId="77777777" w:rsidR="0016082A" w:rsidRPr="00317E20" w:rsidRDefault="0016082A" w:rsidP="0016082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PlainTable2"/>
        <w:tblW w:w="8506" w:type="dxa"/>
        <w:tblInd w:w="349" w:type="dxa"/>
        <w:tblLook w:val="04A0" w:firstRow="1" w:lastRow="0" w:firstColumn="1" w:lastColumn="0" w:noHBand="0" w:noVBand="1"/>
      </w:tblPr>
      <w:tblGrid>
        <w:gridCol w:w="1310"/>
        <w:gridCol w:w="1134"/>
        <w:gridCol w:w="1134"/>
        <w:gridCol w:w="1254"/>
        <w:gridCol w:w="1134"/>
        <w:gridCol w:w="1310"/>
        <w:gridCol w:w="1230"/>
      </w:tblGrid>
      <w:tr w:rsidR="0016082A" w:rsidRPr="00317E20" w14:paraId="6B803C27" w14:textId="77777777" w:rsidTr="00A36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noWrap/>
            <w:vAlign w:val="center"/>
            <w:hideMark/>
          </w:tcPr>
          <w:p w14:paraId="289E4596" w14:textId="77777777" w:rsidR="0016082A" w:rsidRPr="00317E20" w:rsidRDefault="00A3614A" w:rsidP="00701B4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br w:type="page"/>
            </w:r>
          </w:p>
        </w:tc>
        <w:tc>
          <w:tcPr>
            <w:tcW w:w="1134" w:type="dxa"/>
            <w:noWrap/>
            <w:vAlign w:val="center"/>
            <w:hideMark/>
          </w:tcPr>
          <w:p w14:paraId="5AE064A8" w14:textId="77777777" w:rsidR="0016082A" w:rsidRPr="00317E20" w:rsidRDefault="0016082A" w:rsidP="00701B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nAge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6D8260B6" w14:textId="77777777" w:rsidR="0016082A" w:rsidRPr="00317E20" w:rsidRDefault="0016082A" w:rsidP="00701B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nSales</w:t>
            </w:r>
            <w:proofErr w:type="spellEnd"/>
          </w:p>
        </w:tc>
        <w:tc>
          <w:tcPr>
            <w:tcW w:w="1254" w:type="dxa"/>
            <w:noWrap/>
            <w:vAlign w:val="center"/>
            <w:hideMark/>
          </w:tcPr>
          <w:p w14:paraId="3DC52499" w14:textId="77777777" w:rsidR="0016082A" w:rsidRPr="00317E20" w:rsidRDefault="0016082A" w:rsidP="00701B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nGrowth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4F19CC6F" w14:textId="77777777" w:rsidR="0016082A" w:rsidRPr="00317E20" w:rsidRDefault="0016082A" w:rsidP="00701B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nDtoE</w:t>
            </w:r>
            <w:proofErr w:type="spellEnd"/>
          </w:p>
        </w:tc>
        <w:tc>
          <w:tcPr>
            <w:tcW w:w="1310" w:type="dxa"/>
            <w:noWrap/>
            <w:vAlign w:val="center"/>
            <w:hideMark/>
          </w:tcPr>
          <w:p w14:paraId="2BC4A9C6" w14:textId="77777777" w:rsidR="0016082A" w:rsidRPr="00317E20" w:rsidRDefault="0016082A" w:rsidP="00701B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nCSRExp</w:t>
            </w:r>
            <w:proofErr w:type="spellEnd"/>
          </w:p>
        </w:tc>
        <w:tc>
          <w:tcPr>
            <w:tcW w:w="1230" w:type="dxa"/>
            <w:noWrap/>
            <w:vAlign w:val="center"/>
            <w:hideMark/>
          </w:tcPr>
          <w:p w14:paraId="32B1D68A" w14:textId="77777777" w:rsidR="0016082A" w:rsidRPr="00317E20" w:rsidRDefault="0016082A" w:rsidP="00701B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SRScale</w:t>
            </w:r>
            <w:proofErr w:type="spellEnd"/>
          </w:p>
        </w:tc>
      </w:tr>
      <w:tr w:rsidR="0016082A" w:rsidRPr="00317E20" w14:paraId="42DD06A9" w14:textId="77777777" w:rsidTr="00A361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noWrap/>
            <w:vAlign w:val="center"/>
            <w:hideMark/>
          </w:tcPr>
          <w:p w14:paraId="3190A412" w14:textId="77777777" w:rsidR="0016082A" w:rsidRPr="00317E20" w:rsidRDefault="0016082A" w:rsidP="00701B4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nAge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14F322C7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1134" w:type="dxa"/>
            <w:noWrap/>
            <w:vAlign w:val="center"/>
            <w:hideMark/>
          </w:tcPr>
          <w:p w14:paraId="4E89F6C5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254" w:type="dxa"/>
            <w:noWrap/>
            <w:vAlign w:val="center"/>
            <w:hideMark/>
          </w:tcPr>
          <w:p w14:paraId="1DCCD28A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55B5ABFB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310" w:type="dxa"/>
            <w:noWrap/>
            <w:vAlign w:val="center"/>
            <w:hideMark/>
          </w:tcPr>
          <w:p w14:paraId="3593B0B3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230" w:type="dxa"/>
            <w:noWrap/>
            <w:vAlign w:val="center"/>
            <w:hideMark/>
          </w:tcPr>
          <w:p w14:paraId="7DEE87CF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</w:tr>
      <w:tr w:rsidR="0016082A" w:rsidRPr="00317E20" w14:paraId="203398D1" w14:textId="77777777" w:rsidTr="00A3614A">
        <w:trPr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noWrap/>
            <w:vAlign w:val="center"/>
            <w:hideMark/>
          </w:tcPr>
          <w:p w14:paraId="345561FA" w14:textId="77777777" w:rsidR="0016082A" w:rsidRPr="00317E20" w:rsidRDefault="0016082A" w:rsidP="00701B4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nSales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4A9C92D4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-0.006</w:t>
            </w:r>
          </w:p>
        </w:tc>
        <w:tc>
          <w:tcPr>
            <w:tcW w:w="1134" w:type="dxa"/>
            <w:noWrap/>
            <w:vAlign w:val="center"/>
            <w:hideMark/>
          </w:tcPr>
          <w:p w14:paraId="73B9B524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1254" w:type="dxa"/>
            <w:noWrap/>
            <w:vAlign w:val="center"/>
            <w:hideMark/>
          </w:tcPr>
          <w:p w14:paraId="36671606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2BC4A60B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310" w:type="dxa"/>
            <w:noWrap/>
            <w:vAlign w:val="center"/>
            <w:hideMark/>
          </w:tcPr>
          <w:p w14:paraId="3222C0E0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230" w:type="dxa"/>
            <w:noWrap/>
            <w:vAlign w:val="center"/>
            <w:hideMark/>
          </w:tcPr>
          <w:p w14:paraId="7A4E12C9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</w:tr>
      <w:tr w:rsidR="0016082A" w:rsidRPr="00317E20" w14:paraId="3A75395C" w14:textId="77777777" w:rsidTr="00A361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noWrap/>
            <w:vAlign w:val="center"/>
            <w:hideMark/>
          </w:tcPr>
          <w:p w14:paraId="767A3DB3" w14:textId="77777777" w:rsidR="0016082A" w:rsidRPr="00317E20" w:rsidRDefault="0016082A" w:rsidP="00701B4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nGrowth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4A9DE992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239</w:t>
            </w:r>
          </w:p>
        </w:tc>
        <w:tc>
          <w:tcPr>
            <w:tcW w:w="1134" w:type="dxa"/>
            <w:noWrap/>
            <w:vAlign w:val="center"/>
            <w:hideMark/>
          </w:tcPr>
          <w:p w14:paraId="27167576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4004</w:t>
            </w:r>
          </w:p>
        </w:tc>
        <w:tc>
          <w:tcPr>
            <w:tcW w:w="1254" w:type="dxa"/>
            <w:noWrap/>
            <w:vAlign w:val="center"/>
            <w:hideMark/>
          </w:tcPr>
          <w:p w14:paraId="23A4E72B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1134" w:type="dxa"/>
            <w:noWrap/>
            <w:vAlign w:val="center"/>
            <w:hideMark/>
          </w:tcPr>
          <w:p w14:paraId="0845120C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310" w:type="dxa"/>
            <w:noWrap/>
            <w:vAlign w:val="center"/>
            <w:hideMark/>
          </w:tcPr>
          <w:p w14:paraId="5CD21D64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230" w:type="dxa"/>
            <w:noWrap/>
            <w:vAlign w:val="center"/>
            <w:hideMark/>
          </w:tcPr>
          <w:p w14:paraId="03BE66AA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</w:tr>
      <w:tr w:rsidR="0016082A" w:rsidRPr="00317E20" w14:paraId="1689429A" w14:textId="77777777" w:rsidTr="00A3614A">
        <w:trPr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noWrap/>
            <w:vAlign w:val="center"/>
            <w:hideMark/>
          </w:tcPr>
          <w:p w14:paraId="3E2661B4" w14:textId="77777777" w:rsidR="0016082A" w:rsidRPr="00317E20" w:rsidRDefault="0016082A" w:rsidP="00701B4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nDtoE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617F03B7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3384</w:t>
            </w:r>
          </w:p>
        </w:tc>
        <w:tc>
          <w:tcPr>
            <w:tcW w:w="1134" w:type="dxa"/>
            <w:noWrap/>
            <w:vAlign w:val="center"/>
            <w:hideMark/>
          </w:tcPr>
          <w:p w14:paraId="60BE6EB4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3293</w:t>
            </w:r>
          </w:p>
        </w:tc>
        <w:tc>
          <w:tcPr>
            <w:tcW w:w="1254" w:type="dxa"/>
            <w:noWrap/>
            <w:vAlign w:val="center"/>
            <w:hideMark/>
          </w:tcPr>
          <w:p w14:paraId="04A9C676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351</w:t>
            </w:r>
          </w:p>
        </w:tc>
        <w:tc>
          <w:tcPr>
            <w:tcW w:w="1134" w:type="dxa"/>
            <w:noWrap/>
            <w:vAlign w:val="center"/>
            <w:hideMark/>
          </w:tcPr>
          <w:p w14:paraId="002F52E5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1310" w:type="dxa"/>
            <w:noWrap/>
            <w:vAlign w:val="center"/>
            <w:hideMark/>
          </w:tcPr>
          <w:p w14:paraId="328BCD3F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230" w:type="dxa"/>
            <w:noWrap/>
            <w:vAlign w:val="center"/>
            <w:hideMark/>
          </w:tcPr>
          <w:p w14:paraId="384DAA41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</w:tr>
      <w:tr w:rsidR="0016082A" w:rsidRPr="00317E20" w14:paraId="1C8C1E0B" w14:textId="77777777" w:rsidTr="00A361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noWrap/>
            <w:vAlign w:val="center"/>
            <w:hideMark/>
          </w:tcPr>
          <w:p w14:paraId="2ACCD042" w14:textId="77777777" w:rsidR="0016082A" w:rsidRPr="00317E20" w:rsidRDefault="0016082A" w:rsidP="00701B4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nCSRExp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0E5E444E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-0.0417</w:t>
            </w:r>
          </w:p>
        </w:tc>
        <w:tc>
          <w:tcPr>
            <w:tcW w:w="1134" w:type="dxa"/>
            <w:noWrap/>
            <w:vAlign w:val="center"/>
            <w:hideMark/>
          </w:tcPr>
          <w:p w14:paraId="516F0D05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7</w:t>
            </w:r>
          </w:p>
        </w:tc>
        <w:tc>
          <w:tcPr>
            <w:tcW w:w="1254" w:type="dxa"/>
            <w:noWrap/>
            <w:vAlign w:val="center"/>
            <w:hideMark/>
          </w:tcPr>
          <w:p w14:paraId="2C536ADC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3796</w:t>
            </w:r>
          </w:p>
        </w:tc>
        <w:tc>
          <w:tcPr>
            <w:tcW w:w="1134" w:type="dxa"/>
            <w:noWrap/>
            <w:vAlign w:val="center"/>
            <w:hideMark/>
          </w:tcPr>
          <w:p w14:paraId="17373EEF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3422</w:t>
            </w:r>
          </w:p>
        </w:tc>
        <w:tc>
          <w:tcPr>
            <w:tcW w:w="1310" w:type="dxa"/>
            <w:noWrap/>
            <w:vAlign w:val="center"/>
            <w:hideMark/>
          </w:tcPr>
          <w:p w14:paraId="3D761577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1230" w:type="dxa"/>
            <w:noWrap/>
            <w:vAlign w:val="center"/>
            <w:hideMark/>
          </w:tcPr>
          <w:p w14:paraId="76224A5F" w14:textId="77777777" w:rsidR="0016082A" w:rsidRPr="00317E20" w:rsidRDefault="0016082A" w:rsidP="00701B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</w:tr>
      <w:tr w:rsidR="0016082A" w:rsidRPr="00317E20" w14:paraId="7230E03B" w14:textId="77777777" w:rsidTr="00A3614A">
        <w:trPr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noWrap/>
            <w:vAlign w:val="center"/>
            <w:hideMark/>
          </w:tcPr>
          <w:p w14:paraId="46694577" w14:textId="77777777" w:rsidR="0016082A" w:rsidRPr="00317E20" w:rsidRDefault="0016082A" w:rsidP="00701B4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SRScale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4F9ACC48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-0.2389</w:t>
            </w:r>
          </w:p>
        </w:tc>
        <w:tc>
          <w:tcPr>
            <w:tcW w:w="1134" w:type="dxa"/>
            <w:noWrap/>
            <w:vAlign w:val="center"/>
            <w:hideMark/>
          </w:tcPr>
          <w:p w14:paraId="009BCF23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4929</w:t>
            </w:r>
          </w:p>
        </w:tc>
        <w:tc>
          <w:tcPr>
            <w:tcW w:w="1254" w:type="dxa"/>
            <w:noWrap/>
            <w:vAlign w:val="center"/>
            <w:hideMark/>
          </w:tcPr>
          <w:p w14:paraId="7466112F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2609</w:t>
            </w:r>
          </w:p>
        </w:tc>
        <w:tc>
          <w:tcPr>
            <w:tcW w:w="1134" w:type="dxa"/>
            <w:noWrap/>
            <w:vAlign w:val="center"/>
            <w:hideMark/>
          </w:tcPr>
          <w:p w14:paraId="0AAE1D02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317</w:t>
            </w:r>
          </w:p>
        </w:tc>
        <w:tc>
          <w:tcPr>
            <w:tcW w:w="1310" w:type="dxa"/>
            <w:noWrap/>
            <w:vAlign w:val="center"/>
            <w:hideMark/>
          </w:tcPr>
          <w:p w14:paraId="549B8827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916</w:t>
            </w:r>
          </w:p>
        </w:tc>
        <w:tc>
          <w:tcPr>
            <w:tcW w:w="1230" w:type="dxa"/>
            <w:noWrap/>
            <w:vAlign w:val="center"/>
            <w:hideMark/>
          </w:tcPr>
          <w:p w14:paraId="6DC3235F" w14:textId="77777777" w:rsidR="0016082A" w:rsidRPr="00317E20" w:rsidRDefault="0016082A" w:rsidP="00701B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317E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</w:t>
            </w:r>
          </w:p>
        </w:tc>
      </w:tr>
    </w:tbl>
    <w:p w14:paraId="581726DA" w14:textId="54FB1ECB" w:rsidR="0016082A" w:rsidRDefault="0016082A" w:rsidP="0016082A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317E20">
        <w:rPr>
          <w:rFonts w:ascii="Times New Roman" w:hAnsi="Times New Roman" w:cs="Times New Roman"/>
          <w:i/>
          <w:sz w:val="24"/>
          <w:szCs w:val="24"/>
        </w:rPr>
        <w:t xml:space="preserve">Table </w:t>
      </w:r>
      <w:r w:rsidR="00EC2AD1">
        <w:rPr>
          <w:rFonts w:ascii="Times New Roman" w:hAnsi="Times New Roman" w:cs="Times New Roman"/>
          <w:i/>
          <w:sz w:val="24"/>
          <w:szCs w:val="24"/>
        </w:rPr>
        <w:t>6</w:t>
      </w:r>
      <w:r w:rsidRPr="00317E20">
        <w:rPr>
          <w:rFonts w:ascii="Times New Roman" w:hAnsi="Times New Roman" w:cs="Times New Roman"/>
          <w:i/>
          <w:sz w:val="24"/>
          <w:szCs w:val="24"/>
        </w:rPr>
        <w:t>: Correlation Matrix</w:t>
      </w:r>
    </w:p>
    <w:p w14:paraId="0B3A56EF" w14:textId="77777777" w:rsidR="00A3614A" w:rsidRPr="00317E20" w:rsidRDefault="00A3614A" w:rsidP="0016082A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tbl>
      <w:tblPr>
        <w:tblW w:w="0" w:type="auto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2251"/>
        <w:gridCol w:w="1450"/>
        <w:gridCol w:w="1450"/>
        <w:gridCol w:w="1450"/>
        <w:gridCol w:w="1450"/>
      </w:tblGrid>
      <w:tr w:rsidR="0016082A" w:rsidRPr="00317E20" w14:paraId="77E07C27" w14:textId="77777777" w:rsidTr="00701B48">
        <w:trPr>
          <w:trHeight w:val="607"/>
          <w:jc w:val="center"/>
        </w:trPr>
        <w:tc>
          <w:tcPr>
            <w:tcW w:w="2251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825CB3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CF1E64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1) POLS</w:t>
            </w:r>
          </w:p>
        </w:tc>
        <w:tc>
          <w:tcPr>
            <w:tcW w:w="145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71B2D52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2) POLS Expanded</w:t>
            </w:r>
          </w:p>
        </w:tc>
        <w:tc>
          <w:tcPr>
            <w:tcW w:w="145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8A6773B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3) RE</w:t>
            </w:r>
          </w:p>
        </w:tc>
        <w:tc>
          <w:tcPr>
            <w:tcW w:w="145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539077A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4) RE Expanded</w:t>
            </w:r>
          </w:p>
        </w:tc>
      </w:tr>
      <w:tr w:rsidR="0016082A" w:rsidRPr="00317E20" w14:paraId="24116C2E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A07E424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VARIABLES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BC8429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lnROE</w:t>
            </w:r>
            <w:proofErr w:type="spellEnd"/>
          </w:p>
        </w:tc>
        <w:tc>
          <w:tcPr>
            <w:tcW w:w="145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CAEC0D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lnROE</w:t>
            </w:r>
            <w:proofErr w:type="spellEnd"/>
          </w:p>
        </w:tc>
        <w:tc>
          <w:tcPr>
            <w:tcW w:w="145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729D8B9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lnROE</w:t>
            </w:r>
            <w:proofErr w:type="spellEnd"/>
          </w:p>
        </w:tc>
        <w:tc>
          <w:tcPr>
            <w:tcW w:w="145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B6BDD30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lnROE</w:t>
            </w:r>
            <w:proofErr w:type="spellEnd"/>
          </w:p>
        </w:tc>
      </w:tr>
      <w:tr w:rsidR="0016082A" w:rsidRPr="00317E20" w14:paraId="1288EA44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4B6FF05C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2064D67C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57851D7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28C7ACC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0F3C2CA2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082A" w:rsidRPr="00317E20" w14:paraId="44EE7D95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298FFB0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lnAge</w:t>
            </w:r>
            <w:proofErr w:type="spellEnd"/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139D606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1.013*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17893A99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913*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0699C2D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821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53D59CD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913***</w:t>
            </w:r>
          </w:p>
        </w:tc>
      </w:tr>
      <w:tr w:rsidR="0016082A" w:rsidRPr="00317E20" w14:paraId="69917033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0C548DA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22CC09C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257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08A0E32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309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1F37154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385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1F39056A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301)</w:t>
            </w:r>
          </w:p>
        </w:tc>
      </w:tr>
      <w:tr w:rsidR="0016082A" w:rsidRPr="00317E20" w14:paraId="129729EE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0B8A335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lnSales</w:t>
            </w:r>
            <w:proofErr w:type="spellEnd"/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4FDF5549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142*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45D7A776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144*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7D4040D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128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250381CC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144***</w:t>
            </w:r>
          </w:p>
        </w:tc>
      </w:tr>
      <w:tr w:rsidR="0016082A" w:rsidRPr="00317E20" w14:paraId="431BABD0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4C30597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75E5FBE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485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12FECC6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501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53F4577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644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5FCC7E7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522)</w:t>
            </w:r>
          </w:p>
        </w:tc>
      </w:tr>
      <w:tr w:rsidR="0016082A" w:rsidRPr="00317E20" w14:paraId="1F5AF822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179B209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lnGrowth</w:t>
            </w:r>
            <w:proofErr w:type="spellEnd"/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353DBBB0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-0.485*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1C56145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-0.471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2D566F46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-0.402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67F78FF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-0.471*</w:t>
            </w:r>
          </w:p>
        </w:tc>
      </w:tr>
      <w:tr w:rsidR="0016082A" w:rsidRPr="00317E20" w14:paraId="171AA856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7FEDFE6C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68467FC6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169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73A0C996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176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7A62669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202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2C06ACA9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254)</w:t>
            </w:r>
          </w:p>
        </w:tc>
      </w:tr>
      <w:tr w:rsidR="0016082A" w:rsidRPr="00317E20" w14:paraId="7FB40757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74B8B60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lnDtoE</w:t>
            </w:r>
            <w:proofErr w:type="spellEnd"/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6D2BC24B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0.0904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42C9A76A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0.106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4D28643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0.0718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2198D870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0.106</w:t>
            </w:r>
          </w:p>
        </w:tc>
      </w:tr>
      <w:tr w:rsidR="0016082A" w:rsidRPr="00317E20" w14:paraId="4E9EB67F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388A9FD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3922280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101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6E65C41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957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511FBD3B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683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49AB606B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867)</w:t>
            </w:r>
          </w:p>
        </w:tc>
      </w:tr>
      <w:tr w:rsidR="0016082A" w:rsidRPr="00317E20" w14:paraId="29DF92D8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39CC06D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lnCSRExp</w:t>
            </w:r>
            <w:proofErr w:type="spellEnd"/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63305F9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-0.182*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51D0281A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-0.164*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399F5E2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-0.0989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31EB45C0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-0.164***</w:t>
            </w:r>
          </w:p>
        </w:tc>
      </w:tr>
      <w:tr w:rsidR="0016082A" w:rsidRPr="00317E20" w14:paraId="54A4E7D3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011135E0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0C4C77D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409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6C9E460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408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0EF248F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393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7FE6CF1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408)</w:t>
            </w:r>
          </w:p>
        </w:tc>
      </w:tr>
      <w:tr w:rsidR="0016082A" w:rsidRPr="00317E20" w14:paraId="393DBB88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555E6464" w14:textId="77777777" w:rsidR="0016082A" w:rsidRPr="006130F4" w:rsidRDefault="00801768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6130F4">
              <w:rPr>
                <w:rFonts w:ascii="Times New Roman" w:hAnsi="Times New Roman" w:cs="Times New Roman"/>
                <w:b/>
                <w:sz w:val="24"/>
                <w:szCs w:val="24"/>
              </w:rPr>
              <w:t>CSRScale</w:t>
            </w:r>
            <w:proofErr w:type="spellEnd"/>
            <w:r w:rsidRPr="006130F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ore 2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213E28E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68B3A77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296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4F2D5F7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1AB552F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0.296</w:t>
            </w:r>
          </w:p>
        </w:tc>
      </w:tr>
      <w:tr w:rsidR="0016082A" w:rsidRPr="00317E20" w14:paraId="1B8EE843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10502168" w14:textId="77777777" w:rsidR="0016082A" w:rsidRPr="00801768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6D1E53D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3F826C3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143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097F4EFC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7405BF7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218)</w:t>
            </w:r>
          </w:p>
        </w:tc>
      </w:tr>
      <w:tr w:rsidR="0016082A" w:rsidRPr="00317E20" w14:paraId="57FFD8B9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54711673" w14:textId="77777777" w:rsidR="0016082A" w:rsidRPr="00801768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01768">
              <w:rPr>
                <w:rFonts w:ascii="Times New Roman" w:hAnsi="Times New Roman" w:cs="Times New Roman"/>
                <w:b/>
                <w:sz w:val="24"/>
                <w:szCs w:val="24"/>
              </w:rPr>
              <w:t>CSRScale</w:t>
            </w:r>
            <w:proofErr w:type="spellEnd"/>
            <w:r w:rsidR="00801768" w:rsidRPr="008017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ore 3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117717E4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20DC3EB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559*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3C5E2DB2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040BE93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559***</w:t>
            </w:r>
          </w:p>
        </w:tc>
      </w:tr>
      <w:tr w:rsidR="0016082A" w:rsidRPr="00317E20" w14:paraId="605821FD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0D2A0BF3" w14:textId="77777777" w:rsidR="0016082A" w:rsidRPr="00801768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21191B7B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5B400BFB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124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4318954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21233FE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186)</w:t>
            </w:r>
          </w:p>
        </w:tc>
      </w:tr>
      <w:tr w:rsidR="0016082A" w:rsidRPr="00317E20" w14:paraId="356A5FE5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301CDE46" w14:textId="77777777" w:rsidR="0016082A" w:rsidRPr="00801768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01768">
              <w:rPr>
                <w:rFonts w:ascii="Times New Roman" w:hAnsi="Times New Roman" w:cs="Times New Roman"/>
                <w:b/>
                <w:sz w:val="24"/>
                <w:szCs w:val="24"/>
              </w:rPr>
              <w:t>CSRScale</w:t>
            </w:r>
            <w:proofErr w:type="spellEnd"/>
            <w:r w:rsidR="00801768" w:rsidRPr="008017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ore 4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5E87E47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1E549C8C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671*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2F066F3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24E662D6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671***</w:t>
            </w:r>
          </w:p>
        </w:tc>
      </w:tr>
      <w:tr w:rsidR="0016082A" w:rsidRPr="00317E20" w14:paraId="3C66961B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4CED97DA" w14:textId="77777777" w:rsidR="0016082A" w:rsidRPr="00801768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51E760DC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347BA98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121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072325B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6A6B960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203)</w:t>
            </w:r>
          </w:p>
        </w:tc>
      </w:tr>
      <w:tr w:rsidR="0016082A" w:rsidRPr="00317E20" w14:paraId="383F0C99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4699594F" w14:textId="77777777" w:rsidR="0016082A" w:rsidRPr="00801768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01768">
              <w:rPr>
                <w:rFonts w:ascii="Times New Roman" w:hAnsi="Times New Roman" w:cs="Times New Roman"/>
                <w:b/>
                <w:sz w:val="24"/>
                <w:szCs w:val="24"/>
              </w:rPr>
              <w:t>CSRScale</w:t>
            </w:r>
            <w:proofErr w:type="spellEnd"/>
            <w:r w:rsidR="00801768" w:rsidRPr="008017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ore 5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0403FAD4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27BA434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801*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2FB4A1D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3FB25A4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801***</w:t>
            </w:r>
          </w:p>
        </w:tc>
      </w:tr>
      <w:tr w:rsidR="0016082A" w:rsidRPr="00317E20" w14:paraId="4C134073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65D30E24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6CD25CA2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5D389FB9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166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60545332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1E08A0F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239)</w:t>
            </w:r>
          </w:p>
        </w:tc>
      </w:tr>
      <w:tr w:rsidR="0016082A" w:rsidRPr="00317E20" w14:paraId="6C10E5A7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199C6222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CSRScale</w:t>
            </w:r>
            <w:proofErr w:type="spellEnd"/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1F6D6A7A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196*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439A7FAB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1920A98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0896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1515455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082A" w:rsidRPr="00317E20" w14:paraId="1879D92C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5F471E7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4668C386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384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3C21D50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78F6563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435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1D5672AB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082A" w:rsidRPr="00317E20" w14:paraId="5414152D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158D38AA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Constant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65C396C4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-2.324**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1B7BC236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-2.040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75D63F6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-1.683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374B053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-2.040</w:t>
            </w:r>
          </w:p>
        </w:tc>
      </w:tr>
      <w:tr w:rsidR="0016082A" w:rsidRPr="00317E20" w14:paraId="7C05C030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217D456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5DDC430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1.107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66044FB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1.413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4E73EA9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1.626)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4FFB700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1.398)</w:t>
            </w:r>
          </w:p>
        </w:tc>
      </w:tr>
      <w:tr w:rsidR="0016082A" w:rsidRPr="00317E20" w14:paraId="52B32E01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03AAF71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50D6C8C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5AE28CA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403AF29B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3079FB8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082A" w:rsidRPr="00317E20" w14:paraId="5F3B1C36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3EF8AC89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64FFEB3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48F0A3C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52C9007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0423748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16082A" w:rsidRPr="00317E20" w14:paraId="235DDB25" w14:textId="77777777" w:rsidTr="00701B48">
        <w:trPr>
          <w:trHeight w:val="303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79B63F6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R-squared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5FAB089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0.599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3F756F4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0.617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173B029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</w:tcPr>
          <w:p w14:paraId="4DDFF24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082A" w:rsidRPr="00317E20" w14:paraId="4A6D6575" w14:textId="77777777" w:rsidTr="00701B48">
        <w:tblPrEx>
          <w:tblBorders>
            <w:bottom w:val="single" w:sz="6" w:space="0" w:color="auto"/>
          </w:tblBorders>
        </w:tblPrEx>
        <w:trPr>
          <w:trHeight w:val="317"/>
          <w:jc w:val="center"/>
        </w:trPr>
        <w:tc>
          <w:tcPr>
            <w:tcW w:w="225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2ACD602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Number of bank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B9AF414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2926594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54FAF16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CFCD46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14:paraId="61DA24E0" w14:textId="77777777" w:rsidR="0016082A" w:rsidRPr="000F67DE" w:rsidRDefault="0016082A" w:rsidP="0016082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F67DE">
        <w:rPr>
          <w:rFonts w:ascii="Times New Roman" w:hAnsi="Times New Roman" w:cs="Times New Roman"/>
          <w:sz w:val="24"/>
          <w:szCs w:val="24"/>
        </w:rPr>
        <w:t>Standard errors in parentheses</w:t>
      </w:r>
    </w:p>
    <w:p w14:paraId="08C58A62" w14:textId="77777777" w:rsidR="0016082A" w:rsidRPr="00317E20" w:rsidRDefault="0016082A" w:rsidP="0016082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F67DE">
        <w:rPr>
          <w:rFonts w:ascii="Times New Roman" w:hAnsi="Times New Roman" w:cs="Times New Roman"/>
          <w:sz w:val="24"/>
          <w:szCs w:val="24"/>
        </w:rPr>
        <w:t>*** p&lt;0.01, ** p&lt;0.05, * p&lt;0.1</w:t>
      </w:r>
    </w:p>
    <w:p w14:paraId="1D5A7F63" w14:textId="63FA5F53" w:rsidR="0016082A" w:rsidRPr="00317E20" w:rsidRDefault="0016082A" w:rsidP="0016082A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Table </w:t>
      </w:r>
      <w:r w:rsidR="00EC2AD1">
        <w:rPr>
          <w:rFonts w:ascii="Times New Roman" w:hAnsi="Times New Roman" w:cs="Times New Roman"/>
          <w:i/>
          <w:sz w:val="24"/>
          <w:szCs w:val="24"/>
        </w:rPr>
        <w:t>7</w:t>
      </w:r>
      <w:r w:rsidRPr="00317E20">
        <w:rPr>
          <w:rFonts w:ascii="Times New Roman" w:hAnsi="Times New Roman" w:cs="Times New Roman"/>
          <w:i/>
          <w:sz w:val="24"/>
          <w:szCs w:val="24"/>
        </w:rPr>
        <w:t>: POLS and RE Models for ROE</w:t>
      </w:r>
    </w:p>
    <w:p w14:paraId="33D5ABC4" w14:textId="77777777" w:rsidR="0016082A" w:rsidRPr="00317E20" w:rsidRDefault="0016082A" w:rsidP="0016082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2235"/>
        <w:gridCol w:w="1440"/>
        <w:gridCol w:w="1440"/>
        <w:gridCol w:w="1440"/>
        <w:gridCol w:w="1440"/>
      </w:tblGrid>
      <w:tr w:rsidR="0016082A" w:rsidRPr="00317E20" w14:paraId="26C6EDE4" w14:textId="77777777" w:rsidTr="00701B48">
        <w:trPr>
          <w:jc w:val="center"/>
        </w:trPr>
        <w:tc>
          <w:tcPr>
            <w:tcW w:w="223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72B5DE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5BDA595" w14:textId="77777777" w:rsidR="0016082A" w:rsidRPr="00296FC3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6FC3">
              <w:rPr>
                <w:rFonts w:ascii="Times New Roman" w:hAnsi="Times New Roman" w:cs="Times New Roman"/>
                <w:sz w:val="24"/>
                <w:szCs w:val="24"/>
              </w:rPr>
              <w:t>(5) POLS</w:t>
            </w:r>
          </w:p>
        </w:tc>
        <w:tc>
          <w:tcPr>
            <w:tcW w:w="144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7860FFC" w14:textId="77777777" w:rsidR="0016082A" w:rsidRPr="00296FC3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6FC3">
              <w:rPr>
                <w:rFonts w:ascii="Times New Roman" w:hAnsi="Times New Roman" w:cs="Times New Roman"/>
                <w:sz w:val="24"/>
                <w:szCs w:val="24"/>
              </w:rPr>
              <w:t>(6) POLS Expanded</w:t>
            </w:r>
          </w:p>
        </w:tc>
        <w:tc>
          <w:tcPr>
            <w:tcW w:w="144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D1FFBA2" w14:textId="77777777" w:rsidR="0016082A" w:rsidRPr="00296FC3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6FC3">
              <w:rPr>
                <w:rFonts w:ascii="Times New Roman" w:hAnsi="Times New Roman" w:cs="Times New Roman"/>
                <w:sz w:val="24"/>
                <w:szCs w:val="24"/>
              </w:rPr>
              <w:t>(7) RE</w:t>
            </w:r>
          </w:p>
        </w:tc>
        <w:tc>
          <w:tcPr>
            <w:tcW w:w="144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F053B76" w14:textId="77777777" w:rsidR="0016082A" w:rsidRPr="00296FC3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6FC3">
              <w:rPr>
                <w:rFonts w:ascii="Times New Roman" w:hAnsi="Times New Roman" w:cs="Times New Roman"/>
                <w:sz w:val="24"/>
                <w:szCs w:val="24"/>
              </w:rPr>
              <w:t>(8) RE Expanded</w:t>
            </w:r>
          </w:p>
        </w:tc>
      </w:tr>
      <w:tr w:rsidR="0016082A" w:rsidRPr="00317E20" w14:paraId="0FEEF4B1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8A11D5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VARIABL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7F07B50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lnROA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FB76F92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lnROA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B40272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lnROA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729F6D4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lnROA</w:t>
            </w:r>
            <w:proofErr w:type="spellEnd"/>
          </w:p>
        </w:tc>
      </w:tr>
      <w:tr w:rsidR="0016082A" w:rsidRPr="00317E20" w14:paraId="618CD8CB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5D2DDD5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390ADB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0661DC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8912746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39C62F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082A" w:rsidRPr="00317E20" w14:paraId="587A6E9D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7365DFC0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lnAg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645BA3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579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C04C3F0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680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DDDBBBC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0.32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E77E43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680**</w:t>
            </w:r>
          </w:p>
        </w:tc>
      </w:tr>
      <w:tr w:rsidR="0016082A" w:rsidRPr="00317E20" w14:paraId="2DAF0E10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6BF26110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C828F7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305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7C6640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317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0F8494C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434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0209989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334)</w:t>
            </w:r>
          </w:p>
        </w:tc>
      </w:tr>
      <w:tr w:rsidR="0016082A" w:rsidRPr="00317E20" w14:paraId="35B2CDD3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2FBB47D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lnSales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EC0D12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147*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623FC1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173*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D8BBA8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0.10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480A124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173***</w:t>
            </w:r>
          </w:p>
        </w:tc>
      </w:tr>
      <w:tr w:rsidR="0016082A" w:rsidRPr="00317E20" w14:paraId="706CC29C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278EF92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2F8734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422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06A5FA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571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BE457B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719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206F834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579)</w:t>
            </w:r>
          </w:p>
        </w:tc>
      </w:tr>
      <w:tr w:rsidR="0016082A" w:rsidRPr="00317E20" w14:paraId="37DBDFEB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1772C96B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lnGrowth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9A5D35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-0.427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9A925F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-0.416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922568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-0.32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55DBB0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-0.416</w:t>
            </w:r>
          </w:p>
        </w:tc>
      </w:tr>
      <w:tr w:rsidR="0016082A" w:rsidRPr="00317E20" w14:paraId="742284D0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092A09F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CCC5F02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176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7659E4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203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074E4E0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217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F7D473C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282)</w:t>
            </w:r>
          </w:p>
        </w:tc>
      </w:tr>
      <w:tr w:rsidR="0016082A" w:rsidRPr="00317E20" w14:paraId="3311ECF8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6B4E0C5B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lnDto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C3CF55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-0.13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99E1029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-0.14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FDEB5C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-0.015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DF09F09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-0.143</w:t>
            </w:r>
          </w:p>
        </w:tc>
      </w:tr>
      <w:tr w:rsidR="0016082A" w:rsidRPr="00317E20" w14:paraId="45361E02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51BCB19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EF6FE32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164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482B16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154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4DCDC8A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732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8057A6B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962)</w:t>
            </w:r>
          </w:p>
        </w:tc>
      </w:tr>
      <w:tr w:rsidR="0016082A" w:rsidRPr="00317E20" w14:paraId="35F09F38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482A02F9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lnCSRExp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EC0F8E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-0.187*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C1985B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-0.190*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A2BA87B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-0.0929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7EB38D9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-0.190***</w:t>
            </w:r>
          </w:p>
        </w:tc>
      </w:tr>
      <w:tr w:rsidR="0016082A" w:rsidRPr="00317E20" w14:paraId="7FBDAEB2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6B18FEA2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8ED7E2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351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A0D1D7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342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43152A0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425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33B948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452)</w:t>
            </w:r>
          </w:p>
        </w:tc>
      </w:tr>
      <w:tr w:rsidR="00801768" w:rsidRPr="00317E20" w14:paraId="04B4E2F1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2AE3D096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SRScal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core 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0C5CFF4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FC785BA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0.29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462125A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166ED93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0.295</w:t>
            </w:r>
          </w:p>
        </w:tc>
      </w:tr>
      <w:tr w:rsidR="00801768" w:rsidRPr="00317E20" w14:paraId="10D26858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2A72F66B" w14:textId="77777777" w:rsidR="00801768" w:rsidRPr="00801768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764298F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89B1FBF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176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21DE98E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095E081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242)</w:t>
            </w:r>
          </w:p>
        </w:tc>
      </w:tr>
      <w:tr w:rsidR="00801768" w:rsidRPr="00317E20" w14:paraId="7B02EE14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72F9A347" w14:textId="77777777" w:rsidR="00801768" w:rsidRPr="00801768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01768">
              <w:rPr>
                <w:rFonts w:ascii="Times New Roman" w:hAnsi="Times New Roman" w:cs="Times New Roman"/>
                <w:b/>
                <w:sz w:val="24"/>
                <w:szCs w:val="24"/>
              </w:rPr>
              <w:t>CSRScale</w:t>
            </w:r>
            <w:proofErr w:type="spellEnd"/>
            <w:r w:rsidRPr="008017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ore 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DF9BFAE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13B7990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301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1B34CD4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6970761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0.301</w:t>
            </w:r>
          </w:p>
        </w:tc>
      </w:tr>
      <w:tr w:rsidR="00801768" w:rsidRPr="00317E20" w14:paraId="0A367BB8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3A745DF1" w14:textId="77777777" w:rsidR="00801768" w:rsidRPr="00801768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D44B6F4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02B5E4B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147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ACD512A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1AFA414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207)</w:t>
            </w:r>
          </w:p>
        </w:tc>
      </w:tr>
      <w:tr w:rsidR="00801768" w:rsidRPr="00317E20" w14:paraId="45E567E4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6734FD43" w14:textId="77777777" w:rsidR="00801768" w:rsidRPr="00801768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01768">
              <w:rPr>
                <w:rFonts w:ascii="Times New Roman" w:hAnsi="Times New Roman" w:cs="Times New Roman"/>
                <w:b/>
                <w:sz w:val="24"/>
                <w:szCs w:val="24"/>
              </w:rPr>
              <w:t>CSRScale</w:t>
            </w:r>
            <w:proofErr w:type="spellEnd"/>
            <w:r w:rsidRPr="008017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ore 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6E4CEC0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2DC8CAB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470*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20D4BC6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320A1A0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470**</w:t>
            </w:r>
          </w:p>
        </w:tc>
      </w:tr>
      <w:tr w:rsidR="00801768" w:rsidRPr="00317E20" w14:paraId="1C87928A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0CCF7DE8" w14:textId="77777777" w:rsidR="00801768" w:rsidRPr="00801768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F1DEC39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9FC105D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129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60C8878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9DC1E6A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225)</w:t>
            </w:r>
          </w:p>
        </w:tc>
      </w:tr>
      <w:tr w:rsidR="00801768" w:rsidRPr="00317E20" w14:paraId="7B1CD258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180D7D4B" w14:textId="77777777" w:rsidR="00801768" w:rsidRPr="00801768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01768">
              <w:rPr>
                <w:rFonts w:ascii="Times New Roman" w:hAnsi="Times New Roman" w:cs="Times New Roman"/>
                <w:b/>
                <w:sz w:val="24"/>
                <w:szCs w:val="24"/>
              </w:rPr>
              <w:t>CSRScale</w:t>
            </w:r>
            <w:proofErr w:type="spellEnd"/>
            <w:r w:rsidRPr="008017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ore 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88C72D2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F1DD48F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527*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6702580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75B7824" w14:textId="77777777" w:rsidR="00801768" w:rsidRPr="00317E20" w:rsidRDefault="00801768" w:rsidP="00801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527**</w:t>
            </w:r>
          </w:p>
        </w:tc>
      </w:tr>
      <w:tr w:rsidR="0016082A" w:rsidRPr="00317E20" w14:paraId="3F09034B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1BBE6EE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3B28F2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429C9B2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155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22B69E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68BDF7A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265)</w:t>
            </w:r>
          </w:p>
        </w:tc>
      </w:tr>
      <w:tr w:rsidR="0016082A" w:rsidRPr="00317E20" w14:paraId="6B95934E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57D0220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CSRScal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6B6087C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b/>
                <w:sz w:val="24"/>
                <w:szCs w:val="24"/>
              </w:rPr>
              <w:t>0.107*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07061B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262E16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0.048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66D5653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082A" w:rsidRPr="00317E20" w14:paraId="5ABFDEBE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6440F96A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BAD4ED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367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2B7820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504F9A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0.0471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AEB2A3A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082A" w:rsidRPr="00317E20" w14:paraId="35C942BE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0DD0F99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Consta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504C6AA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-1.95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3463E4D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-2.67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8D0E1F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-1.15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078CFD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-2.670*</w:t>
            </w:r>
          </w:p>
        </w:tc>
      </w:tr>
      <w:tr w:rsidR="0016082A" w:rsidRPr="00317E20" w14:paraId="1B208714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0512473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944011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1.291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0EBD5C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1.691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2762DFB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1.828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ACED07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(1.551)</w:t>
            </w:r>
          </w:p>
        </w:tc>
      </w:tr>
      <w:tr w:rsidR="0016082A" w:rsidRPr="00317E20" w14:paraId="2A772570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49EACAE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F77DCE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46399C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C108400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0A4B9C2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082A" w:rsidRPr="00317E20" w14:paraId="691161A6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37E40AFC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286427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3B06556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12C5E20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E23A8D8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16082A" w:rsidRPr="00317E20" w14:paraId="42DF84C5" w14:textId="77777777" w:rsidTr="00701B48">
        <w:trPr>
          <w:jc w:val="center"/>
        </w:trPr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</w:tcPr>
          <w:p w14:paraId="5ADC0ED2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R-square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7316F3F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0.44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E859F60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0.45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73FF765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C02CF81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082A" w:rsidRPr="00317E20" w14:paraId="2FDF5E04" w14:textId="77777777" w:rsidTr="00701B48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223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3F54B9E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Number of ban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4629BE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603CCE7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AD8878C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FD4C03A" w14:textId="77777777" w:rsidR="0016082A" w:rsidRPr="00317E20" w:rsidRDefault="0016082A" w:rsidP="00701B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E2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14:paraId="27269D57" w14:textId="77777777" w:rsidR="0016082A" w:rsidRPr="00317E20" w:rsidRDefault="0016082A" w:rsidP="0016082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17E20">
        <w:rPr>
          <w:rFonts w:ascii="Times New Roman" w:hAnsi="Times New Roman" w:cs="Times New Roman"/>
          <w:sz w:val="24"/>
          <w:szCs w:val="24"/>
        </w:rPr>
        <w:t>Standard errors in parentheses</w:t>
      </w:r>
    </w:p>
    <w:p w14:paraId="0F6EDCF0" w14:textId="77777777" w:rsidR="0016082A" w:rsidRPr="00317E20" w:rsidRDefault="0016082A" w:rsidP="0016082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17E20">
        <w:rPr>
          <w:rFonts w:ascii="Times New Roman" w:hAnsi="Times New Roman" w:cs="Times New Roman"/>
          <w:sz w:val="24"/>
          <w:szCs w:val="24"/>
        </w:rPr>
        <w:t>*** p&lt;0.01, ** p&lt;0.05, * p&lt;0.1</w:t>
      </w:r>
    </w:p>
    <w:p w14:paraId="2B1E9DDC" w14:textId="3FA7BCC6" w:rsidR="0016082A" w:rsidRPr="00317E20" w:rsidRDefault="0016082A" w:rsidP="0016082A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Table </w:t>
      </w:r>
      <w:r w:rsidR="00EC2AD1">
        <w:rPr>
          <w:rFonts w:ascii="Times New Roman" w:hAnsi="Times New Roman" w:cs="Times New Roman"/>
          <w:i/>
          <w:sz w:val="24"/>
          <w:szCs w:val="24"/>
        </w:rPr>
        <w:t>8</w:t>
      </w:r>
      <w:r w:rsidRPr="00317E20">
        <w:rPr>
          <w:rFonts w:ascii="Times New Roman" w:hAnsi="Times New Roman" w:cs="Times New Roman"/>
          <w:i/>
          <w:sz w:val="24"/>
          <w:szCs w:val="24"/>
        </w:rPr>
        <w:t>: POLS and RE Models for ROA</w:t>
      </w:r>
    </w:p>
    <w:p w14:paraId="509ABD04" w14:textId="77777777" w:rsidR="0016082A" w:rsidRPr="00924FF2" w:rsidRDefault="0016082A" w:rsidP="0016082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520FDA" w14:textId="77777777" w:rsidR="0016082A" w:rsidRPr="00317E20" w:rsidRDefault="0016082A" w:rsidP="0016082A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76371062" w14:textId="77777777" w:rsidR="00694087" w:rsidRDefault="00694087"/>
    <w:sectPr w:rsidR="00694087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207D8" w14:textId="77777777" w:rsidR="00B304D3" w:rsidRDefault="00B304D3" w:rsidP="0012692C">
      <w:pPr>
        <w:spacing w:after="0" w:line="240" w:lineRule="auto"/>
      </w:pPr>
      <w:r>
        <w:separator/>
      </w:r>
    </w:p>
  </w:endnote>
  <w:endnote w:type="continuationSeparator" w:id="0">
    <w:p w14:paraId="2E96BF85" w14:textId="77777777" w:rsidR="00B304D3" w:rsidRDefault="00B304D3" w:rsidP="001269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96784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1164C0" w14:textId="6D60BD73" w:rsidR="006F22F4" w:rsidRDefault="006F22F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2AD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2530D10" w14:textId="77777777" w:rsidR="006F22F4" w:rsidRDefault="006F22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6A143" w14:textId="77777777" w:rsidR="00B304D3" w:rsidRDefault="00B304D3" w:rsidP="0012692C">
      <w:pPr>
        <w:spacing w:after="0" w:line="240" w:lineRule="auto"/>
      </w:pPr>
      <w:r>
        <w:separator/>
      </w:r>
    </w:p>
  </w:footnote>
  <w:footnote w:type="continuationSeparator" w:id="0">
    <w:p w14:paraId="4A0050B9" w14:textId="77777777" w:rsidR="00B304D3" w:rsidRDefault="00B304D3" w:rsidP="001269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365D61"/>
    <w:multiLevelType w:val="hybridMultilevel"/>
    <w:tmpl w:val="461C2B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2945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zA1MrAwtDQztjBV0lEKTi0uzszPAykwrAUAJEMxKSwAAAA="/>
  </w:docVars>
  <w:rsids>
    <w:rsidRoot w:val="0016082A"/>
    <w:rsid w:val="0012692C"/>
    <w:rsid w:val="0016082A"/>
    <w:rsid w:val="001C27B3"/>
    <w:rsid w:val="001C6799"/>
    <w:rsid w:val="003B095F"/>
    <w:rsid w:val="004939B7"/>
    <w:rsid w:val="00516E57"/>
    <w:rsid w:val="00543FE1"/>
    <w:rsid w:val="00565E41"/>
    <w:rsid w:val="005A410A"/>
    <w:rsid w:val="005C4CF9"/>
    <w:rsid w:val="006047BD"/>
    <w:rsid w:val="006130F4"/>
    <w:rsid w:val="00667B37"/>
    <w:rsid w:val="00670136"/>
    <w:rsid w:val="0069305A"/>
    <w:rsid w:val="00694087"/>
    <w:rsid w:val="006F22F4"/>
    <w:rsid w:val="00701B48"/>
    <w:rsid w:val="00801768"/>
    <w:rsid w:val="008918C6"/>
    <w:rsid w:val="008C3710"/>
    <w:rsid w:val="008C40F5"/>
    <w:rsid w:val="009D5906"/>
    <w:rsid w:val="00A3614A"/>
    <w:rsid w:val="00B234E1"/>
    <w:rsid w:val="00B304D3"/>
    <w:rsid w:val="00B81F22"/>
    <w:rsid w:val="00D860C5"/>
    <w:rsid w:val="00E67985"/>
    <w:rsid w:val="00E93DCD"/>
    <w:rsid w:val="00EC2AD1"/>
    <w:rsid w:val="00EE5E6E"/>
    <w:rsid w:val="00F61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2917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082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082A"/>
    <w:pPr>
      <w:ind w:left="720"/>
      <w:contextualSpacing/>
    </w:pPr>
  </w:style>
  <w:style w:type="table" w:styleId="PlainTable2">
    <w:name w:val="Plain Table 2"/>
    <w:basedOn w:val="TableNormal"/>
    <w:uiPriority w:val="42"/>
    <w:rsid w:val="0016082A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16082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6047B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6047B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269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692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269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92C"/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A41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1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10A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1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10A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1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10A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3082DC-A0B4-422B-8A76-100322B7F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66</Words>
  <Characters>4939</Characters>
  <Application>Microsoft Office Word</Application>
  <DocSecurity>0</DocSecurity>
  <Lines>41</Lines>
  <Paragraphs>11</Paragraphs>
  <ScaleCrop>false</ScaleCrop>
  <Company/>
  <LinksUpToDate>false</LinksUpToDate>
  <CharactersWithSpaces>5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12T03:19:00Z</dcterms:created>
  <dcterms:modified xsi:type="dcterms:W3CDTF">2022-06-16T13:42:00Z</dcterms:modified>
</cp:coreProperties>
</file>